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E0808" w14:textId="77777777" w:rsidR="00F4553A" w:rsidRDefault="00F4553A">
      <w:pPr>
        <w:ind w:left="5040" w:firstLine="720"/>
        <w:rPr>
          <w:caps/>
        </w:rPr>
      </w:pPr>
      <w:r>
        <w:rPr>
          <w:caps/>
        </w:rPr>
        <w:t>City Clerk</w:t>
      </w:r>
    </w:p>
    <w:p w14:paraId="0846D1AF"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1FE6D196"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75032501"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14AF9C70" w14:textId="77777777" w:rsidR="00F4553A" w:rsidRDefault="00F4553A"/>
    <w:p w14:paraId="30113EF1" w14:textId="77777777" w:rsidR="00F4553A" w:rsidRDefault="00F4553A">
      <w:pPr>
        <w:rPr>
          <w:caps/>
          <w:u w:val="single"/>
        </w:rPr>
      </w:pPr>
      <w:r>
        <w:rPr>
          <w:caps/>
          <w:u w:val="single"/>
        </w:rPr>
        <w:t>Contract/Bid Documents Attached:</w:t>
      </w:r>
    </w:p>
    <w:p w14:paraId="20A87D9E" w14:textId="77777777" w:rsidR="00F4553A" w:rsidRDefault="00F4553A">
      <w:pPr>
        <w:rPr>
          <w:caps/>
          <w:u w:val="single"/>
        </w:rPr>
      </w:pPr>
    </w:p>
    <w:p w14:paraId="7AE7D69C" w14:textId="77777777" w:rsidR="00F4553A" w:rsidRDefault="00F4553A">
      <w:pPr>
        <w:rPr>
          <w:caps/>
        </w:rPr>
      </w:pPr>
      <w:r>
        <w:rPr>
          <w:caps/>
        </w:rPr>
        <w:tab/>
        <w:t>INTENT AND SCOPE OF OPERATIONS</w:t>
      </w:r>
    </w:p>
    <w:p w14:paraId="2B211210" w14:textId="77777777" w:rsidR="00F4553A" w:rsidRDefault="00F4553A">
      <w:pPr>
        <w:rPr>
          <w:caps/>
        </w:rPr>
      </w:pPr>
    </w:p>
    <w:p w14:paraId="2EBEBF2A" w14:textId="77777777" w:rsidR="00F4553A" w:rsidRDefault="00F4553A">
      <w:pPr>
        <w:rPr>
          <w:caps/>
        </w:rPr>
      </w:pPr>
      <w:r>
        <w:rPr>
          <w:caps/>
        </w:rPr>
        <w:tab/>
        <w:t>CALL FOR SEALED BIDS:  NOTICE TO BIDDERS</w:t>
      </w:r>
    </w:p>
    <w:p w14:paraId="66B86F72" w14:textId="77777777" w:rsidR="00F4553A" w:rsidRDefault="00F4553A">
      <w:pPr>
        <w:rPr>
          <w:caps/>
        </w:rPr>
      </w:pPr>
    </w:p>
    <w:p w14:paraId="4C98434D" w14:textId="77777777" w:rsidR="00F4553A" w:rsidRDefault="00F95B8B">
      <w:pPr>
        <w:rPr>
          <w:caps/>
        </w:rPr>
      </w:pPr>
      <w:r>
        <w:rPr>
          <w:caps/>
        </w:rPr>
        <w:tab/>
      </w:r>
      <w:r w:rsidR="00F4553A">
        <w:rPr>
          <w:caps/>
        </w:rPr>
        <w:t>(BID BOND AND PERFORMANCE BOND)</w:t>
      </w:r>
    </w:p>
    <w:p w14:paraId="085AC77A" w14:textId="77777777" w:rsidR="00F4553A" w:rsidRDefault="00F4553A">
      <w:pPr>
        <w:rPr>
          <w:caps/>
        </w:rPr>
      </w:pPr>
    </w:p>
    <w:p w14:paraId="1DA35961" w14:textId="77777777" w:rsidR="00F4553A" w:rsidRDefault="00F4553A">
      <w:pPr>
        <w:ind w:firstLine="720"/>
        <w:rPr>
          <w:caps/>
        </w:rPr>
      </w:pPr>
      <w:r>
        <w:rPr>
          <w:caps/>
        </w:rPr>
        <w:t>INSTRUCTIONS TO BIDDERS</w:t>
      </w:r>
    </w:p>
    <w:p w14:paraId="1EA8B1B6" w14:textId="77777777" w:rsidR="00F4553A" w:rsidRDefault="00F4553A">
      <w:pPr>
        <w:rPr>
          <w:caps/>
        </w:rPr>
      </w:pPr>
    </w:p>
    <w:p w14:paraId="48B653EE" w14:textId="77777777" w:rsidR="00F45659" w:rsidRDefault="00F4553A" w:rsidP="00F45659">
      <w:pPr>
        <w:ind w:firstLine="720"/>
        <w:rPr>
          <w:caps/>
        </w:rPr>
      </w:pPr>
      <w:r>
        <w:rPr>
          <w:caps/>
        </w:rPr>
        <w:t>CONTRACT SPECIFICATIONS:</w:t>
      </w:r>
    </w:p>
    <w:p w14:paraId="15BEAFE0" w14:textId="77777777" w:rsidR="00F45659" w:rsidRDefault="00F45659" w:rsidP="00F45659">
      <w:pPr>
        <w:ind w:firstLine="720"/>
        <w:rPr>
          <w:caps/>
        </w:rPr>
      </w:pPr>
    </w:p>
    <w:p w14:paraId="4F6DD2C1" w14:textId="3418633A" w:rsidR="00F4553A" w:rsidRPr="00F45659" w:rsidRDefault="00FB3452" w:rsidP="00F45659">
      <w:pPr>
        <w:ind w:firstLine="720"/>
        <w:rPr>
          <w:b/>
          <w:caps/>
        </w:rPr>
      </w:pPr>
      <w:r>
        <w:rPr>
          <w:b/>
          <w:caps/>
        </w:rPr>
        <w:t>2024 or Newer type 1 diesel ambulance</w:t>
      </w:r>
    </w:p>
    <w:p w14:paraId="433B20A9" w14:textId="77777777" w:rsidR="00F4553A" w:rsidRPr="00F45659" w:rsidRDefault="00F4553A">
      <w:pPr>
        <w:rPr>
          <w:b/>
          <w:caps/>
        </w:rPr>
      </w:pPr>
    </w:p>
    <w:p w14:paraId="4E60D879" w14:textId="77777777" w:rsidR="00F4553A" w:rsidRDefault="00F4553A">
      <w:pPr>
        <w:ind w:firstLine="720"/>
        <w:rPr>
          <w:caps/>
        </w:rPr>
      </w:pPr>
      <w:r>
        <w:rPr>
          <w:caps/>
        </w:rPr>
        <w:t>STANDARD TERMS AND CONDITIONS</w:t>
      </w:r>
    </w:p>
    <w:p w14:paraId="745D7511" w14:textId="77777777" w:rsidR="00F4553A" w:rsidRDefault="00F4553A">
      <w:pPr>
        <w:rPr>
          <w:caps/>
        </w:rPr>
      </w:pPr>
    </w:p>
    <w:p w14:paraId="40610895" w14:textId="77777777" w:rsidR="00F4553A" w:rsidRDefault="00F4553A">
      <w:pPr>
        <w:ind w:firstLine="720"/>
        <w:rPr>
          <w:caps/>
        </w:rPr>
      </w:pPr>
      <w:r>
        <w:rPr>
          <w:caps/>
        </w:rPr>
        <w:t>INVITATION TO BID</w:t>
      </w:r>
    </w:p>
    <w:p w14:paraId="65931C43" w14:textId="77777777" w:rsidR="00F4553A" w:rsidRDefault="00F4553A">
      <w:pPr>
        <w:rPr>
          <w:caps/>
        </w:rPr>
      </w:pPr>
    </w:p>
    <w:p w14:paraId="57B011E7" w14:textId="77777777" w:rsidR="00F4553A" w:rsidRDefault="00F4553A">
      <w:pPr>
        <w:ind w:firstLine="720"/>
        <w:rPr>
          <w:caps/>
        </w:rPr>
      </w:pPr>
      <w:r>
        <w:rPr>
          <w:caps/>
        </w:rPr>
        <w:t>FORM OF AGREEMENT</w:t>
      </w:r>
    </w:p>
    <w:p w14:paraId="18ABA369" w14:textId="77777777" w:rsidR="00F4553A" w:rsidRDefault="00F4553A">
      <w:pPr>
        <w:ind w:firstLine="720"/>
        <w:rPr>
          <w:caps/>
        </w:rPr>
      </w:pPr>
    </w:p>
    <w:p w14:paraId="0BA8BA7B" w14:textId="77777777" w:rsidR="00F4553A" w:rsidRDefault="00F4553A">
      <w:pPr>
        <w:ind w:firstLine="720"/>
        <w:rPr>
          <w:caps/>
        </w:rPr>
      </w:pPr>
      <w:r>
        <w:rPr>
          <w:caps/>
        </w:rPr>
        <w:t>FORM OF PROPOSAL (BID PROPOSAL)</w:t>
      </w:r>
    </w:p>
    <w:p w14:paraId="6306B129" w14:textId="77777777" w:rsidR="00F4553A" w:rsidRDefault="00F4553A">
      <w:pPr>
        <w:ind w:firstLine="720"/>
        <w:rPr>
          <w:caps/>
        </w:rPr>
      </w:pPr>
    </w:p>
    <w:p w14:paraId="12C75FBE" w14:textId="77777777" w:rsidR="00F4553A" w:rsidRDefault="00F4553A">
      <w:pPr>
        <w:ind w:firstLine="720"/>
        <w:rPr>
          <w:caps/>
        </w:rPr>
      </w:pPr>
    </w:p>
    <w:p w14:paraId="05B0BA71" w14:textId="77777777" w:rsidR="00F4553A" w:rsidRDefault="00F4553A">
      <w:pPr>
        <w:pStyle w:val="Heading1"/>
      </w:pPr>
      <w:r>
        <w:t>INTENT AND SCOPE OF OPERATIONS</w:t>
      </w:r>
    </w:p>
    <w:p w14:paraId="67ED404A" w14:textId="77777777" w:rsidR="00F4553A" w:rsidRDefault="00F4553A"/>
    <w:p w14:paraId="13C83C6A" w14:textId="159A092D" w:rsidR="00F4553A" w:rsidRDefault="00F4553A">
      <w:pPr>
        <w:ind w:left="720"/>
      </w:pPr>
      <w:r>
        <w:t>This bid is for the purpose of entering into a contract</w:t>
      </w:r>
      <w:r w:rsidR="00F45659">
        <w:t xml:space="preserve"> for a </w:t>
      </w:r>
      <w:r w:rsidR="00CF7902">
        <w:t xml:space="preserve">new diesel-powered </w:t>
      </w:r>
      <w:r w:rsidR="00FB3452">
        <w:t>type 1 ambulance</w:t>
      </w:r>
      <w:r w:rsidR="00F45659">
        <w:t xml:space="preserve"> </w:t>
      </w:r>
      <w:r>
        <w:t xml:space="preserve">for the City of Laurel </w:t>
      </w:r>
      <w:r w:rsidR="00FB3452">
        <w:t>Emergency Services</w:t>
      </w:r>
      <w:r w:rsidR="00F45659">
        <w:t xml:space="preserve"> De</w:t>
      </w:r>
      <w:r>
        <w:t xml:space="preserve">partment.  The successful bidder agrees to provide the City of </w:t>
      </w:r>
      <w:smartTag w:uri="urn:schemas-microsoft-com:office:smarttags" w:element="City">
        <w:r>
          <w:t>Laurel</w:t>
        </w:r>
      </w:smartTag>
      <w:r>
        <w:t xml:space="preserve"> with acceptable quality of equipment/services, performance and workmanship as determined by the City of </w:t>
      </w:r>
      <w:smartTag w:uri="urn:schemas-microsoft-com:office:smarttags" w:element="place">
        <w:smartTag w:uri="urn:schemas-microsoft-com:office:smarttags" w:element="City">
          <w:r>
            <w:t>Laurel</w:t>
          </w:r>
        </w:smartTag>
      </w:smartTag>
      <w:r>
        <w:t>.</w:t>
      </w:r>
    </w:p>
    <w:p w14:paraId="03C266B5" w14:textId="77777777" w:rsidR="00F4553A" w:rsidRDefault="00F4553A"/>
    <w:p w14:paraId="53EAEA12" w14:textId="77777777" w:rsidR="00F4553A" w:rsidRDefault="00F4553A">
      <w:pPr>
        <w:ind w:left="720"/>
      </w:pPr>
      <w:r>
        <w:t xml:space="preserve">It is the purpose of this bid to obtain the best quality of equipment at the most favorable price to the City of </w:t>
      </w:r>
      <w:smartTag w:uri="urn:schemas-microsoft-com:office:smarttags" w:element="place">
        <w:smartTag w:uri="urn:schemas-microsoft-com:office:smarttags" w:element="City">
          <w:r>
            <w:t>Laurel</w:t>
          </w:r>
        </w:smartTag>
      </w:smartTag>
      <w:r>
        <w:t xml:space="preserve">.  Consideration will be given </w:t>
      </w:r>
      <w:proofErr w:type="gramStart"/>
      <w:r>
        <w:t>for</w:t>
      </w:r>
      <w:proofErr w:type="gramEnd"/>
      <w:r>
        <w:t xml:space="preserve"> the level of service offered and ability to meet stated specifications as outlined in the contract document.</w:t>
      </w:r>
    </w:p>
    <w:p w14:paraId="762296D8" w14:textId="77777777" w:rsidR="00F4553A" w:rsidRDefault="00F4553A"/>
    <w:p w14:paraId="2801C24C" w14:textId="77777777" w:rsidR="00F4553A" w:rsidRDefault="00F4553A"/>
    <w:p w14:paraId="6687B1C0" w14:textId="77777777" w:rsidR="00F4553A" w:rsidRDefault="00F4553A">
      <w:r>
        <w:t>END:  INTENT AND SCOPE OF OPERATIONS</w:t>
      </w:r>
    </w:p>
    <w:p w14:paraId="7EBB1246" w14:textId="77777777" w:rsidR="00F4553A" w:rsidRDefault="00F4553A"/>
    <w:p w14:paraId="69B90D79" w14:textId="77777777" w:rsidR="00F4553A" w:rsidRDefault="00F4553A"/>
    <w:p w14:paraId="7B46D982" w14:textId="77777777" w:rsidR="00F4553A" w:rsidRDefault="00F4553A"/>
    <w:p w14:paraId="68134869" w14:textId="77777777" w:rsidR="00F4553A" w:rsidRDefault="00F4553A"/>
    <w:p w14:paraId="46CDCB78" w14:textId="77777777" w:rsidR="00F4553A" w:rsidRDefault="00F4553A"/>
    <w:p w14:paraId="6003A6F0" w14:textId="77777777" w:rsidR="00F4553A" w:rsidRDefault="00F4553A"/>
    <w:p w14:paraId="0728380E" w14:textId="77777777" w:rsidR="00F45659" w:rsidRDefault="00F45659">
      <w:pPr>
        <w:ind w:left="5040" w:firstLine="720"/>
        <w:rPr>
          <w:caps/>
        </w:rPr>
      </w:pPr>
    </w:p>
    <w:p w14:paraId="2CFB3605" w14:textId="77777777" w:rsidR="00F4553A" w:rsidRDefault="00F4553A">
      <w:pPr>
        <w:ind w:left="5040" w:firstLine="720"/>
        <w:rPr>
          <w:caps/>
        </w:rPr>
      </w:pPr>
      <w:bookmarkStart w:id="0" w:name="_Hlk62485637"/>
      <w:r>
        <w:rPr>
          <w:caps/>
        </w:rPr>
        <w:lastRenderedPageBreak/>
        <w:t>City Clerk</w:t>
      </w:r>
    </w:p>
    <w:p w14:paraId="3C543BDA"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0688F277"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4ECA71A8"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47771D3C" w14:textId="77777777" w:rsidR="00F4553A" w:rsidRDefault="00F4553A"/>
    <w:p w14:paraId="3FA97385" w14:textId="77777777" w:rsidR="00F4553A" w:rsidRDefault="00F4553A">
      <w:pPr>
        <w:jc w:val="center"/>
      </w:pPr>
      <w:r>
        <w:t>CALL FOR SEALED BIDS:  NOTICE TO BIDDERS</w:t>
      </w:r>
    </w:p>
    <w:p w14:paraId="62C17E4B" w14:textId="77777777" w:rsidR="00F4553A" w:rsidRDefault="00F4553A"/>
    <w:p w14:paraId="3417004D" w14:textId="708AD60D" w:rsidR="00F4553A" w:rsidRPr="00F45659" w:rsidRDefault="00F4553A">
      <w:pPr>
        <w:pStyle w:val="Heading3"/>
        <w:jc w:val="left"/>
        <w:rPr>
          <w:b/>
          <w:u w:val="none"/>
        </w:rPr>
      </w:pPr>
      <w:r>
        <w:rPr>
          <w:caps w:val="0"/>
          <w:u w:val="none"/>
        </w:rPr>
        <w:tab/>
        <w:t xml:space="preserve">Sealed bids entitled: </w:t>
      </w:r>
      <w:r w:rsidR="00FB3452">
        <w:rPr>
          <w:b/>
          <w:bCs/>
          <w:caps w:val="0"/>
          <w:u w:val="none"/>
        </w:rPr>
        <w:t>2024 OR NEWER TYPE 1 DIESEL AMBULANCE</w:t>
      </w:r>
    </w:p>
    <w:p w14:paraId="717369E1" w14:textId="77777777" w:rsidR="00F4553A" w:rsidRDefault="00F4553A">
      <w:pPr>
        <w:rPr>
          <w:caps/>
          <w:u w:val="single"/>
        </w:rPr>
      </w:pPr>
    </w:p>
    <w:p w14:paraId="73B1C9C2" w14:textId="77777777" w:rsidR="00F4553A" w:rsidRDefault="00F4553A">
      <w:pPr>
        <w:rPr>
          <w:caps/>
        </w:rPr>
      </w:pPr>
    </w:p>
    <w:p w14:paraId="0695FC69" w14:textId="6F8D50C6" w:rsidR="00F4553A" w:rsidRDefault="00F45659">
      <w:pPr>
        <w:jc w:val="center"/>
      </w:pPr>
      <w:r>
        <w:t xml:space="preserve">For the City of Laurel </w:t>
      </w:r>
      <w:r w:rsidR="00FB3452">
        <w:t>Emergency Medical Services</w:t>
      </w:r>
      <w:r w:rsidR="00F4553A">
        <w:t xml:space="preserve"> Department, Laurel, Montana</w:t>
      </w:r>
    </w:p>
    <w:p w14:paraId="4300EF08" w14:textId="77777777" w:rsidR="00F4553A" w:rsidRDefault="00F4553A">
      <w:pPr>
        <w:jc w:val="center"/>
      </w:pPr>
    </w:p>
    <w:p w14:paraId="15DEEA2A" w14:textId="68B7DC49" w:rsidR="00F4553A" w:rsidRDefault="00F4553A">
      <w:pPr>
        <w:rPr>
          <w:u w:val="single"/>
        </w:rPr>
      </w:pPr>
      <w:r>
        <w:tab/>
        <w:t>Will be received addressed to City Clerk of Laurel, Montana, at the office of the City Clerk, City Hall, Laurel, Montana 59044</w:t>
      </w:r>
      <w:r w:rsidRPr="008C7E23">
        <w:t xml:space="preserve">, until </w:t>
      </w:r>
      <w:r w:rsidR="00F6229C" w:rsidRPr="008C7E23">
        <w:t>9</w:t>
      </w:r>
      <w:r w:rsidR="00617595" w:rsidRPr="008C7E23">
        <w:t xml:space="preserve">:00 a.m. </w:t>
      </w:r>
      <w:r w:rsidR="00FB3452">
        <w:t>October</w:t>
      </w:r>
      <w:r w:rsidR="00523385" w:rsidRPr="008C7E23">
        <w:t xml:space="preserve"> 29, 2025</w:t>
      </w:r>
      <w:r w:rsidR="00617595" w:rsidRPr="008C7E23">
        <w:t>. Call</w:t>
      </w:r>
      <w:r w:rsidR="00617595" w:rsidRPr="00014478">
        <w:t xml:space="preserve"> the Clerks Office at 406-628-7431 </w:t>
      </w:r>
      <w:r w:rsidR="000925F0" w:rsidRPr="00014478">
        <w:t>prior to stopping by City Hall to ensure Staff is onsite</w:t>
      </w:r>
      <w:r w:rsidR="00617595" w:rsidRPr="00014478">
        <w:t>.</w:t>
      </w:r>
      <w:r w:rsidR="000925F0">
        <w:t xml:space="preserve"> </w:t>
      </w:r>
      <w:r w:rsidR="00617595">
        <w:t xml:space="preserve">   </w:t>
      </w:r>
    </w:p>
    <w:p w14:paraId="23CA0216" w14:textId="77777777" w:rsidR="00F4553A" w:rsidRDefault="00F4553A">
      <w:pPr>
        <w:pStyle w:val="Footer"/>
        <w:tabs>
          <w:tab w:val="clear" w:pos="4320"/>
          <w:tab w:val="clear" w:pos="8640"/>
        </w:tabs>
      </w:pPr>
    </w:p>
    <w:p w14:paraId="17BEBBA5" w14:textId="670ED126" w:rsidR="00F4553A" w:rsidRDefault="00F4553A">
      <w:r>
        <w:tab/>
        <w:t xml:space="preserve">More specific additional information regarding the </w:t>
      </w:r>
      <w:r w:rsidR="00FB3452">
        <w:rPr>
          <w:b/>
          <w:bCs/>
          <w:caps/>
        </w:rPr>
        <w:t>2024 OR NEWER TYPE 1 DIESEL AMBULANCE</w:t>
      </w:r>
      <w:r w:rsidR="00FB3452">
        <w:rPr>
          <w:b/>
          <w:bCs/>
          <w:caps/>
        </w:rPr>
        <w:t xml:space="preserve"> </w:t>
      </w:r>
      <w:r w:rsidR="00F45659">
        <w:t xml:space="preserve">may be obtained by contacting </w:t>
      </w:r>
      <w:r w:rsidR="00FB3452">
        <w:t>Lyndy Gurchiek</w:t>
      </w:r>
      <w:r w:rsidR="00F45659">
        <w:t xml:space="preserve">, </w:t>
      </w:r>
      <w:r w:rsidR="00FB3452">
        <w:t>Emergency Medical Services Chief</w:t>
      </w:r>
      <w:r w:rsidR="00F45659">
        <w:t>, at 115 W. First Street, Laurel, Montana, phone number of 406-</w:t>
      </w:r>
      <w:r w:rsidR="00FB3452">
        <w:t>861-8233</w:t>
      </w:r>
      <w:r w:rsidR="00014478">
        <w:t xml:space="preserve"> or visit </w:t>
      </w:r>
      <w:hyperlink r:id="rId7" w:history="1">
        <w:r w:rsidR="00014478" w:rsidRPr="007A422C">
          <w:rPr>
            <w:rStyle w:val="Hyperlink"/>
          </w:rPr>
          <w:t>https://cityoflaurelmontana.com/rfps</w:t>
        </w:r>
      </w:hyperlink>
      <w:r w:rsidR="00014478">
        <w:t xml:space="preserve">. </w:t>
      </w:r>
    </w:p>
    <w:p w14:paraId="0B315E85" w14:textId="77777777" w:rsidR="00F4553A" w:rsidRDefault="00F4553A"/>
    <w:p w14:paraId="0003C2ED" w14:textId="2E409004" w:rsidR="00F4553A" w:rsidRDefault="00F4553A">
      <w:r>
        <w:tab/>
        <w:t xml:space="preserve">Each bid or proposal must be accompanied by a Certified Check, Cashiers Check, or Bid Bond payable to the City of Laurel, Montana, in an amount not less than ten percent (10%) of the total amount of the bid.  The bid bond will be retained by the City Clerk until the successful bidder </w:t>
      </w:r>
      <w:proofErr w:type="gramStart"/>
      <w:r>
        <w:t>enters into</w:t>
      </w:r>
      <w:proofErr w:type="gramEnd"/>
      <w:r>
        <w:t xml:space="preserve"> a contract with the City of </w:t>
      </w:r>
      <w:smartTag w:uri="urn:schemas-microsoft-com:office:smarttags" w:element="place">
        <w:smartTag w:uri="urn:schemas-microsoft-com:office:smarttags" w:element="City">
          <w:r>
            <w:t>Laurel</w:t>
          </w:r>
        </w:smartTag>
      </w:smartTag>
      <w:r>
        <w:t xml:space="preserve">.  If the successful bidder </w:t>
      </w:r>
      <w:proofErr w:type="gramStart"/>
      <w:r>
        <w:t>enters into</w:t>
      </w:r>
      <w:proofErr w:type="gramEnd"/>
      <w:r>
        <w:t xml:space="preserve"> no contract within 30 </w:t>
      </w:r>
      <w:proofErr w:type="gramStart"/>
      <w:r>
        <w:t>days</w:t>
      </w:r>
      <w:proofErr w:type="gramEnd"/>
      <w:r>
        <w:t xml:space="preserve"> the bond will be forfeited to the City of </w:t>
      </w:r>
      <w:smartTag w:uri="urn:schemas-microsoft-com:office:smarttags" w:element="place">
        <w:smartTag w:uri="urn:schemas-microsoft-com:office:smarttags" w:element="City">
          <w:r>
            <w:t>Laurel</w:t>
          </w:r>
        </w:smartTag>
      </w:smartTag>
      <w:r>
        <w:t>.  Bid bonds will be returned to the unsuccessful bidders immediately after final action on the bid by the City Council.</w:t>
      </w:r>
    </w:p>
    <w:p w14:paraId="2B59B0D3" w14:textId="77777777" w:rsidR="00F4553A" w:rsidRDefault="00F4553A"/>
    <w:p w14:paraId="2AE1675F" w14:textId="7EE6895C" w:rsidR="00F4553A" w:rsidRDefault="00F4553A">
      <w:pPr>
        <w:rPr>
          <w:b/>
          <w:bCs/>
          <w:u w:val="single"/>
        </w:rPr>
      </w:pPr>
      <w:r>
        <w:tab/>
        <w:t xml:space="preserve">No bids may be withdrawn after the scheduled time for the public opening of bids, which </w:t>
      </w:r>
      <w:r w:rsidRPr="00014478">
        <w:t xml:space="preserve">is </w:t>
      </w:r>
      <w:r w:rsidR="00617595" w:rsidRPr="008C7E23">
        <w:t xml:space="preserve">at </w:t>
      </w:r>
      <w:r w:rsidR="00003476" w:rsidRPr="008C7E23">
        <w:rPr>
          <w:u w:val="single"/>
        </w:rPr>
        <w:t>09</w:t>
      </w:r>
      <w:r w:rsidR="00617595" w:rsidRPr="008C7E23">
        <w:rPr>
          <w:u w:val="single"/>
        </w:rPr>
        <w:t xml:space="preserve">:00 a.m. </w:t>
      </w:r>
      <w:r w:rsidR="00FB3452">
        <w:rPr>
          <w:u w:val="single"/>
        </w:rPr>
        <w:t>October</w:t>
      </w:r>
      <w:r w:rsidR="008C7E23" w:rsidRPr="008C7E23">
        <w:rPr>
          <w:u w:val="single"/>
        </w:rPr>
        <w:t xml:space="preserve"> 29, </w:t>
      </w:r>
      <w:proofErr w:type="gramStart"/>
      <w:r w:rsidR="008C7E23" w:rsidRPr="008C7E23">
        <w:rPr>
          <w:u w:val="single"/>
        </w:rPr>
        <w:t>2025</w:t>
      </w:r>
      <w:proofErr w:type="gramEnd"/>
      <w:r w:rsidR="00617595" w:rsidRPr="008C7E23">
        <w:rPr>
          <w:u w:val="single"/>
        </w:rPr>
        <w:t xml:space="preserve"> at 115 W. 1</w:t>
      </w:r>
      <w:r w:rsidR="00617595" w:rsidRPr="008C7E23">
        <w:rPr>
          <w:u w:val="single"/>
          <w:vertAlign w:val="superscript"/>
        </w:rPr>
        <w:t>st</w:t>
      </w:r>
      <w:r w:rsidR="00617595" w:rsidRPr="008C7E23">
        <w:rPr>
          <w:u w:val="single"/>
        </w:rPr>
        <w:t xml:space="preserve"> Street Laurel, MT 59044</w:t>
      </w:r>
      <w:r w:rsidRPr="008C7E23">
        <w:rPr>
          <w:b/>
          <w:bCs/>
          <w:u w:val="single"/>
        </w:rPr>
        <w:t>.</w:t>
      </w:r>
      <w:r w:rsidR="000925F0" w:rsidRPr="00014478">
        <w:rPr>
          <w:b/>
          <w:bCs/>
          <w:u w:val="single"/>
        </w:rPr>
        <w:t xml:space="preserve"> </w:t>
      </w:r>
    </w:p>
    <w:p w14:paraId="24476B36" w14:textId="77777777" w:rsidR="00F4553A" w:rsidRDefault="00F4553A"/>
    <w:p w14:paraId="62E8C195" w14:textId="77777777" w:rsidR="00F4553A" w:rsidRDefault="00F4553A">
      <w:r>
        <w:tab/>
        <w:t>The right is reserved to reject any or all proposals received, to waive irregularities, to postpone the award of the contract for a period of not to exceed thirty (30) days, and to accept that proposal which is in the best interests of the City of Laurel, Montana.</w:t>
      </w:r>
    </w:p>
    <w:p w14:paraId="165753DA" w14:textId="77777777" w:rsidR="00F4553A" w:rsidRDefault="00F4553A"/>
    <w:p w14:paraId="2F387E68" w14:textId="77777777" w:rsidR="00F4553A" w:rsidRDefault="00F4553A">
      <w:pPr>
        <w:jc w:val="center"/>
      </w:pPr>
      <w:r>
        <w:t xml:space="preserve">The City of </w:t>
      </w:r>
      <w:smartTag w:uri="urn:schemas-microsoft-com:office:smarttags" w:element="place">
        <w:smartTag w:uri="urn:schemas-microsoft-com:office:smarttags" w:element="City">
          <w:r>
            <w:t>Laurel</w:t>
          </w:r>
        </w:smartTag>
      </w:smartTag>
      <w:r>
        <w:t xml:space="preserve"> is an Equal Opportunity Employer</w:t>
      </w:r>
    </w:p>
    <w:p w14:paraId="255615B4" w14:textId="77777777" w:rsidR="00F4553A" w:rsidRDefault="00F4553A"/>
    <w:p w14:paraId="728B5D86" w14:textId="77777777" w:rsidR="00F4553A" w:rsidRDefault="00F4553A"/>
    <w:p w14:paraId="678FD44A" w14:textId="77777777" w:rsidR="00F4553A" w:rsidRDefault="00F4553A"/>
    <w:p w14:paraId="13D00968" w14:textId="22248466" w:rsidR="00F4553A" w:rsidRDefault="00F4553A">
      <w:r w:rsidRPr="008C7E23">
        <w:t xml:space="preserve">Published </w:t>
      </w:r>
      <w:r w:rsidR="008C7E23" w:rsidRPr="008C7E23">
        <w:t>1</w:t>
      </w:r>
      <w:r w:rsidR="00FB3452">
        <w:t>0.17.2025; 10.24.2025</w:t>
      </w:r>
    </w:p>
    <w:p w14:paraId="2F058B30" w14:textId="77777777" w:rsidR="00F4553A" w:rsidRDefault="00F4553A"/>
    <w:p w14:paraId="02B970F4" w14:textId="77777777" w:rsidR="00F4553A" w:rsidRDefault="00F45659">
      <w:r>
        <w:tab/>
      </w:r>
      <w:r>
        <w:tab/>
      </w:r>
      <w:r>
        <w:tab/>
      </w:r>
      <w:r>
        <w:tab/>
      </w:r>
      <w:r>
        <w:tab/>
      </w:r>
      <w:r>
        <w:tab/>
      </w:r>
      <w:r w:rsidR="0076607E">
        <w:t>Kelly Strecker</w:t>
      </w:r>
      <w:r w:rsidR="00F4553A">
        <w:t>, City Clerk</w:t>
      </w:r>
      <w:r w:rsidR="00CF7902">
        <w:t xml:space="preserve">/ Treasurer </w:t>
      </w:r>
    </w:p>
    <w:bookmarkEnd w:id="0"/>
    <w:p w14:paraId="1F2F032E" w14:textId="77777777" w:rsidR="00F4553A" w:rsidRDefault="00F4553A"/>
    <w:p w14:paraId="6999BA93" w14:textId="77777777" w:rsidR="00F4553A" w:rsidRDefault="00F4553A"/>
    <w:p w14:paraId="49979974" w14:textId="77777777" w:rsidR="00F4553A" w:rsidRDefault="00F4553A">
      <w:pPr>
        <w:ind w:left="720" w:firstLine="720"/>
      </w:pPr>
      <w:r>
        <w:t>END:  CALL FOR SEALED BIDS:  NOTICE TO BIDDERS</w:t>
      </w:r>
    </w:p>
    <w:p w14:paraId="57E6E13D" w14:textId="77777777" w:rsidR="00F4553A" w:rsidRDefault="00F4553A">
      <w:pPr>
        <w:ind w:left="720" w:firstLine="720"/>
      </w:pPr>
    </w:p>
    <w:p w14:paraId="4F5BC2CB" w14:textId="77777777" w:rsidR="00F4553A" w:rsidRDefault="00F4553A">
      <w:pPr>
        <w:ind w:left="720" w:firstLine="720"/>
      </w:pPr>
    </w:p>
    <w:p w14:paraId="0E4CB33A" w14:textId="77777777" w:rsidR="00F4553A" w:rsidRDefault="00F4553A">
      <w:pPr>
        <w:ind w:left="720" w:firstLine="720"/>
      </w:pPr>
    </w:p>
    <w:p w14:paraId="2F846481" w14:textId="77777777" w:rsidR="00F4553A" w:rsidRDefault="00F4553A">
      <w:pPr>
        <w:ind w:left="5040" w:firstLine="720"/>
        <w:rPr>
          <w:caps/>
        </w:rPr>
      </w:pPr>
      <w:r>
        <w:rPr>
          <w:caps/>
        </w:rPr>
        <w:t>City Clerk</w:t>
      </w:r>
    </w:p>
    <w:p w14:paraId="051077B1"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63CC7812"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36274247"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1B265B50" w14:textId="77777777" w:rsidR="00F4553A" w:rsidRDefault="00F4553A">
      <w:pPr>
        <w:rPr>
          <w:caps/>
        </w:rPr>
      </w:pPr>
    </w:p>
    <w:p w14:paraId="2989C469" w14:textId="77777777" w:rsidR="00F4553A" w:rsidRDefault="00F4553A">
      <w:pPr>
        <w:pStyle w:val="Heading3"/>
      </w:pPr>
      <w:r>
        <w:t>INSTRUCTIONS TO BIDDERS</w:t>
      </w:r>
    </w:p>
    <w:p w14:paraId="2540BA67" w14:textId="77777777" w:rsidR="00F4553A" w:rsidRDefault="00F4553A">
      <w:pPr>
        <w:rPr>
          <w:caps/>
        </w:rPr>
      </w:pPr>
    </w:p>
    <w:p w14:paraId="3F3BB51E" w14:textId="77777777" w:rsidR="00F4553A" w:rsidRDefault="00F4553A">
      <w:pPr>
        <w:rPr>
          <w:caps/>
        </w:rPr>
      </w:pPr>
    </w:p>
    <w:p w14:paraId="70A02679" w14:textId="77777777" w:rsidR="00F4553A" w:rsidRDefault="00F4553A">
      <w:pPr>
        <w:rPr>
          <w:caps/>
        </w:rPr>
      </w:pPr>
    </w:p>
    <w:p w14:paraId="4AF0E359" w14:textId="77777777" w:rsidR="00F4553A" w:rsidRDefault="00F4553A">
      <w:pPr>
        <w:pStyle w:val="Heading4"/>
      </w:pPr>
      <w:r>
        <w:t>eXAMINATION OF DOCUMENTS</w:t>
      </w:r>
    </w:p>
    <w:p w14:paraId="164E9CAF" w14:textId="77777777" w:rsidR="00F4553A" w:rsidRDefault="00F4553A">
      <w:pPr>
        <w:rPr>
          <w:caps/>
        </w:rPr>
      </w:pPr>
    </w:p>
    <w:p w14:paraId="60DDA6C3" w14:textId="77777777" w:rsidR="00F4553A" w:rsidRDefault="00F4553A">
      <w:pPr>
        <w:ind w:firstLine="720"/>
      </w:pPr>
      <w:r>
        <w:t>Before submitting the proposals, the bidder shall:</w:t>
      </w:r>
    </w:p>
    <w:p w14:paraId="325361BB" w14:textId="77777777" w:rsidR="00F4553A" w:rsidRDefault="00F4553A"/>
    <w:p w14:paraId="43D90313" w14:textId="77777777" w:rsidR="00F4553A" w:rsidRDefault="00F4553A">
      <w:pPr>
        <w:ind w:left="720"/>
      </w:pPr>
      <w:r>
        <w:t>(a) Carefully examine the Standards and Specifications as well as all other attached documents.</w:t>
      </w:r>
    </w:p>
    <w:p w14:paraId="7757B5F5" w14:textId="77777777" w:rsidR="00F4553A" w:rsidRDefault="00F4553A">
      <w:pPr>
        <w:ind w:left="720"/>
        <w:rPr>
          <w:caps/>
        </w:rPr>
      </w:pPr>
      <w:r>
        <w:t>(b) Fully inform themselves of the existing conditions and limitations.</w:t>
      </w:r>
    </w:p>
    <w:p w14:paraId="7AEC71D6" w14:textId="77777777" w:rsidR="00F4553A" w:rsidRDefault="00F4553A">
      <w:pPr>
        <w:ind w:left="720"/>
        <w:rPr>
          <w:caps/>
        </w:rPr>
      </w:pPr>
      <w:r>
        <w:t>(c) Include with the bid sufficient information to cover all items required in the specifications.</w:t>
      </w:r>
    </w:p>
    <w:p w14:paraId="5BD80611" w14:textId="77777777" w:rsidR="00F4553A" w:rsidRDefault="00F4553A"/>
    <w:p w14:paraId="096DA69A" w14:textId="77777777" w:rsidR="00F4553A" w:rsidRDefault="00F4553A">
      <w:pPr>
        <w:pStyle w:val="Heading4"/>
        <w:rPr>
          <w:caps w:val="0"/>
        </w:rPr>
      </w:pPr>
      <w:r>
        <w:rPr>
          <w:caps w:val="0"/>
        </w:rPr>
        <w:t>BID COMPLIANCE</w:t>
      </w:r>
    </w:p>
    <w:p w14:paraId="4E9D0F0D" w14:textId="77777777" w:rsidR="00F4553A" w:rsidRDefault="00F4553A"/>
    <w:p w14:paraId="7A574CE5" w14:textId="7BEDEB59" w:rsidR="00F4553A" w:rsidRDefault="00F4553A">
      <w:pPr>
        <w:rPr>
          <w:caps/>
          <w:u w:val="single"/>
        </w:rPr>
      </w:pPr>
      <w:r>
        <w:tab/>
        <w:t xml:space="preserve">It shall be the responsibility of the bidder to see that all bids are sealed and submitted to the office of the City Clerk at City Hall, </w:t>
      </w:r>
      <w:r w:rsidR="00F45659">
        <w:t xml:space="preserve">115 W. First Street, </w:t>
      </w:r>
      <w:r>
        <w:t>Laurel, Montana 59044, befor</w:t>
      </w:r>
      <w:r w:rsidR="00617595">
        <w:t xml:space="preserve">e </w:t>
      </w:r>
      <w:r w:rsidR="00F6229C" w:rsidRPr="008C7E23">
        <w:rPr>
          <w:u w:val="single"/>
        </w:rPr>
        <w:t>09</w:t>
      </w:r>
      <w:r w:rsidR="00617595" w:rsidRPr="008C7E23">
        <w:rPr>
          <w:u w:val="single"/>
        </w:rPr>
        <w:t xml:space="preserve">:00 a.m. </w:t>
      </w:r>
      <w:r w:rsidR="00FB3452">
        <w:rPr>
          <w:u w:val="single"/>
        </w:rPr>
        <w:t>October</w:t>
      </w:r>
      <w:r w:rsidR="008C7E23" w:rsidRPr="008C7E23">
        <w:rPr>
          <w:u w:val="single"/>
        </w:rPr>
        <w:t xml:space="preserve"> 29, 2025</w:t>
      </w:r>
      <w:r w:rsidRPr="008C7E23">
        <w:rPr>
          <w:u w:val="single"/>
        </w:rPr>
        <w:t>.</w:t>
      </w:r>
    </w:p>
    <w:p w14:paraId="022DF1F8" w14:textId="77777777" w:rsidR="00F4553A" w:rsidRDefault="00F4553A"/>
    <w:p w14:paraId="37A8657A" w14:textId="77777777" w:rsidR="00F4553A" w:rsidRDefault="00F4553A">
      <w:pPr>
        <w:pStyle w:val="Heading4"/>
      </w:pPr>
      <w:r>
        <w:t>BID PROPOSAL MODIFICATIONS</w:t>
      </w:r>
    </w:p>
    <w:p w14:paraId="5249BD82" w14:textId="77777777" w:rsidR="00F4553A" w:rsidRDefault="00F4553A">
      <w:pPr>
        <w:rPr>
          <w:caps/>
        </w:rPr>
      </w:pPr>
    </w:p>
    <w:p w14:paraId="71F7F9F1" w14:textId="77777777" w:rsidR="00F4553A" w:rsidRDefault="00F4553A">
      <w:r>
        <w:rPr>
          <w:caps/>
        </w:rPr>
        <w:tab/>
      </w:r>
      <w:r>
        <w:t>Proposals shall be made on form provided herein; they shall not contain any recapulation of the work done.  Modifications, additions or changes to the terms and conditions of this invitation to bid may be cause for rejection of the bid.  Bids submitted on other forms may be rejected.  No oral, telephone, or telegraphic bids or modifications will be considered.</w:t>
      </w:r>
    </w:p>
    <w:p w14:paraId="513C8AF6" w14:textId="77777777" w:rsidR="00F4553A" w:rsidRDefault="00F4553A"/>
    <w:p w14:paraId="1AABD550" w14:textId="77777777" w:rsidR="00F4553A" w:rsidRDefault="00F4553A">
      <w:pPr>
        <w:pStyle w:val="Heading4"/>
      </w:pPr>
      <w:r>
        <w:t>Certification of Alteration or erasure</w:t>
      </w:r>
    </w:p>
    <w:p w14:paraId="4D231EA6" w14:textId="77777777" w:rsidR="00F4553A" w:rsidRDefault="00F4553A"/>
    <w:p w14:paraId="575BB62C" w14:textId="77777777" w:rsidR="00F4553A" w:rsidRDefault="00F4553A">
      <w:r>
        <w:tab/>
        <w:t>A bid shall be rejected should it contain any material alteration or erasure, unless, before the bid is submitted, each such alteration has been initialed in INK by the authorized agent signing the bid.</w:t>
      </w:r>
    </w:p>
    <w:p w14:paraId="74689717" w14:textId="77777777" w:rsidR="00F4553A" w:rsidRDefault="00F4553A"/>
    <w:p w14:paraId="6B7936C7" w14:textId="77777777" w:rsidR="00F4553A" w:rsidRDefault="00F4553A">
      <w:pPr>
        <w:pStyle w:val="Heading4"/>
      </w:pPr>
      <w:r>
        <w:t>Interpretation priority</w:t>
      </w:r>
    </w:p>
    <w:p w14:paraId="24376003" w14:textId="77777777" w:rsidR="00F4553A" w:rsidRDefault="00F4553A"/>
    <w:p w14:paraId="7B6B2655" w14:textId="1248AE5D" w:rsidR="00F4553A" w:rsidRDefault="00F4553A">
      <w:r>
        <w:tab/>
        <w:t>Should a bidder find discrepancies in, or omissions from, the speci</w:t>
      </w:r>
      <w:r w:rsidR="00F45659">
        <w:t>fications, or be in doubt as to</w:t>
      </w:r>
      <w:r>
        <w:t xml:space="preserve"> their meaning, bidder shall notify the </w:t>
      </w:r>
      <w:r w:rsidR="00F45659">
        <w:t>department head</w:t>
      </w:r>
      <w:r w:rsidR="00593973" w:rsidRPr="00F45659">
        <w:t xml:space="preserve">, </w:t>
      </w:r>
      <w:r w:rsidR="00FB3452">
        <w:t>Lyndy Gurchiek</w:t>
      </w:r>
      <w:r w:rsidR="00593973">
        <w:rPr>
          <w:u w:val="single"/>
        </w:rPr>
        <w:t xml:space="preserve"> </w:t>
      </w:r>
      <w:r>
        <w:t xml:space="preserve">at the address noted above, who will send written instructions or addenda to all bidders.  The </w:t>
      </w:r>
      <w:proofErr w:type="gramStart"/>
      <w:r>
        <w:t>City</w:t>
      </w:r>
      <w:proofErr w:type="gramEnd"/>
      <w:r>
        <w:t xml:space="preserve"> will not be responsible for oral interpretation.  All addenda issued prior to bid opening shall be incorporated into and become part of the contract agreement upon award.  Question received less than ninety-six (96) hours before the bid opening cannot be answered.</w:t>
      </w:r>
    </w:p>
    <w:p w14:paraId="58AA8383" w14:textId="77777777" w:rsidR="00F4553A" w:rsidRDefault="00F4553A"/>
    <w:p w14:paraId="20842384" w14:textId="77777777" w:rsidR="00F4553A" w:rsidRDefault="00F4553A"/>
    <w:p w14:paraId="08533A26" w14:textId="77777777" w:rsidR="00F4553A" w:rsidRDefault="00F4553A">
      <w:pPr>
        <w:pStyle w:val="Heading4"/>
      </w:pPr>
      <w:r>
        <w:t>Signature</w:t>
      </w:r>
    </w:p>
    <w:p w14:paraId="7BEA8A4F" w14:textId="77777777" w:rsidR="00F4553A" w:rsidRDefault="00F4553A"/>
    <w:p w14:paraId="6FC8F5FA" w14:textId="77777777" w:rsidR="00F4553A" w:rsidRDefault="00F4553A">
      <w:r>
        <w:tab/>
        <w:t xml:space="preserve">All bids shall be typewritten or prepared in ink and must be signed in longhand by the bidder or </w:t>
      </w:r>
      <w:proofErr w:type="gramStart"/>
      <w:r>
        <w:t>bidders</w:t>
      </w:r>
      <w:proofErr w:type="gramEnd"/>
      <w:r>
        <w:t xml:space="preserve"> agent or designee, with his/</w:t>
      </w:r>
      <w:proofErr w:type="gramStart"/>
      <w:r>
        <w:t>hers</w:t>
      </w:r>
      <w:proofErr w:type="gramEnd"/>
      <w:r>
        <w:t xml:space="preserve"> usual signature.  A bid submitted by a partnership must be signed with the partnership name to be followed by the signature and designation of the partner signing.  Bids by corporations must be signed with the legal name of the corporation, followed by the name and signature of an authorized agent or officer of the corporation.  Bids submitted by a proprietorship must be signed by the owner; name of each person signing shall be typed or printed legibly below the signature.</w:t>
      </w:r>
    </w:p>
    <w:p w14:paraId="0B916CA3" w14:textId="77777777" w:rsidR="00F4553A" w:rsidRDefault="00F4553A"/>
    <w:p w14:paraId="65016395" w14:textId="77777777" w:rsidR="00F4553A" w:rsidRDefault="00F4553A">
      <w:pPr>
        <w:pStyle w:val="Heading4"/>
      </w:pPr>
      <w:r>
        <w:t>Withdrawal of bids</w:t>
      </w:r>
    </w:p>
    <w:p w14:paraId="01563814" w14:textId="77777777" w:rsidR="00F4553A" w:rsidRDefault="00F4553A"/>
    <w:p w14:paraId="63B20EC9" w14:textId="77777777" w:rsidR="00F4553A" w:rsidRDefault="00F4553A">
      <w:r>
        <w:tab/>
        <w:t>Bidders may withdraw their bid either personally or by written request at any time prior to the time set for bid opening.  No bid may be withdrawn or modified after the time set for opening, unless and until award of the contract is delayed for a period exceeding thirty (30) days.</w:t>
      </w:r>
    </w:p>
    <w:p w14:paraId="40EE25B7" w14:textId="77777777" w:rsidR="00F4553A" w:rsidRDefault="00F4553A"/>
    <w:p w14:paraId="0B29A39E" w14:textId="77777777" w:rsidR="00F4553A" w:rsidRDefault="00F4553A">
      <w:pPr>
        <w:pStyle w:val="Heading4"/>
      </w:pPr>
      <w:r>
        <w:t>Certification</w:t>
      </w:r>
    </w:p>
    <w:p w14:paraId="57769879" w14:textId="77777777" w:rsidR="00F4553A" w:rsidRDefault="00F4553A"/>
    <w:p w14:paraId="7BC43D02" w14:textId="77777777" w:rsidR="00F4553A" w:rsidRDefault="00F4553A">
      <w:r>
        <w:tab/>
        <w:t>The bidder certifies that the bid has been arrived at by the bidder independently and has been submitted without any collusion designed to limit independent bidding or competition.  The bidder further certifies that the materials, products, services and/or goods offered herein meet all requirements of the stated specification and are equal in quality, value and performance with highest quality, nationally advertised brand and/or trade names.</w:t>
      </w:r>
    </w:p>
    <w:p w14:paraId="32657AE0" w14:textId="77777777" w:rsidR="00F4553A" w:rsidRDefault="00F4553A"/>
    <w:p w14:paraId="7A27B4AB" w14:textId="77777777" w:rsidR="00F4553A" w:rsidRDefault="00F4553A">
      <w:pPr>
        <w:pStyle w:val="Heading4"/>
      </w:pPr>
      <w:r>
        <w:t>Evidence of Qualification</w:t>
      </w:r>
    </w:p>
    <w:p w14:paraId="604B0765" w14:textId="77777777" w:rsidR="00F4553A" w:rsidRDefault="00F4553A"/>
    <w:p w14:paraId="39679086" w14:textId="77777777" w:rsidR="00F4553A" w:rsidRDefault="00F4553A">
      <w:pPr>
        <w:ind w:firstLine="720"/>
      </w:pPr>
      <w:r>
        <w:t xml:space="preserve">Upon request of the City of </w:t>
      </w:r>
      <w:smartTag w:uri="urn:schemas-microsoft-com:office:smarttags" w:element="place">
        <w:smartTag w:uri="urn:schemas-microsoft-com:office:smarttags" w:element="City">
          <w:r>
            <w:t>Laurel</w:t>
          </w:r>
        </w:smartTag>
      </w:smartTag>
      <w:r>
        <w:t>, a bidder whose proposal is under consideration for award may be required to manifest satisfactory evidence of his financial resources, experience, the organization and equipment as well as service provisions bidder has available.  In determining the lowest responsible bidder, in addition to price, the following considerations may be addressed:</w:t>
      </w:r>
    </w:p>
    <w:p w14:paraId="55202E8F" w14:textId="77777777" w:rsidR="00F4553A" w:rsidRDefault="00F4553A">
      <w:pPr>
        <w:ind w:firstLine="720"/>
      </w:pPr>
    </w:p>
    <w:p w14:paraId="4EA70189" w14:textId="77777777" w:rsidR="00F4553A" w:rsidRDefault="00F4553A">
      <w:pPr>
        <w:numPr>
          <w:ilvl w:val="0"/>
          <w:numId w:val="3"/>
        </w:numPr>
        <w:ind w:left="1829" w:hanging="1109"/>
      </w:pPr>
      <w:r>
        <w:t>The ability, capacity, character, integrity, and skill of the bidder to perform the contract or provide the service required.</w:t>
      </w:r>
    </w:p>
    <w:p w14:paraId="77F2B996" w14:textId="77777777" w:rsidR="00F4553A" w:rsidRDefault="00F4553A">
      <w:pPr>
        <w:numPr>
          <w:ilvl w:val="0"/>
          <w:numId w:val="3"/>
        </w:numPr>
        <w:ind w:left="1829" w:hanging="1109"/>
      </w:pPr>
      <w:r>
        <w:t>Whether the bidder can perform the contract within the time specified.</w:t>
      </w:r>
    </w:p>
    <w:p w14:paraId="35C6A102" w14:textId="77777777" w:rsidR="00F4553A" w:rsidRDefault="00F4553A">
      <w:pPr>
        <w:numPr>
          <w:ilvl w:val="0"/>
          <w:numId w:val="3"/>
        </w:numPr>
        <w:ind w:left="1829" w:hanging="1109"/>
      </w:pPr>
      <w:r>
        <w:t>The quality of performance of previous contracts, agreements, services and/or performance.</w:t>
      </w:r>
    </w:p>
    <w:p w14:paraId="201BAAC3" w14:textId="77777777" w:rsidR="00F4553A" w:rsidRDefault="00F4553A">
      <w:pPr>
        <w:numPr>
          <w:ilvl w:val="0"/>
          <w:numId w:val="3"/>
        </w:numPr>
        <w:ind w:left="1829" w:hanging="1109"/>
      </w:pPr>
      <w:r>
        <w:t>Previous and/or existing compliance by the bidder with laws relating to the contract or services.</w:t>
      </w:r>
    </w:p>
    <w:p w14:paraId="6072B6EE" w14:textId="77777777" w:rsidR="00F4553A" w:rsidRDefault="00F4553A">
      <w:pPr>
        <w:numPr>
          <w:ilvl w:val="0"/>
          <w:numId w:val="3"/>
        </w:numPr>
        <w:ind w:left="1829" w:hanging="1109"/>
      </w:pPr>
      <w:r>
        <w:t xml:space="preserve">Such other information, which may be secured having a bearing on the decision to </w:t>
      </w:r>
      <w:proofErr w:type="gramStart"/>
      <w:r>
        <w:t>award</w:t>
      </w:r>
      <w:proofErr w:type="gramEnd"/>
      <w:r>
        <w:t xml:space="preserve"> the contract.</w:t>
      </w:r>
    </w:p>
    <w:p w14:paraId="2BE0BC3A" w14:textId="77777777" w:rsidR="00F4553A" w:rsidRDefault="00F4553A"/>
    <w:p w14:paraId="67A1C8E5" w14:textId="77777777" w:rsidR="00F4553A" w:rsidRDefault="00F4553A">
      <w:pPr>
        <w:pStyle w:val="Heading4"/>
      </w:pPr>
      <w:r>
        <w:t>Bid Bond</w:t>
      </w:r>
    </w:p>
    <w:p w14:paraId="44A4F280" w14:textId="77777777" w:rsidR="00F4553A" w:rsidRDefault="00F4553A"/>
    <w:p w14:paraId="06F7F544" w14:textId="77777777" w:rsidR="00F4553A" w:rsidRDefault="00F4553A">
      <w:r>
        <w:tab/>
        <w:t xml:space="preserve">Each bid or proposal must be accompanied by a Certified Check, Cashiers Check, or Bid Bond payable to the City of Laurel, Montana, in an amount not less than ten percent (10%) of the total amount of the bid.  The bid bond will be retained by the City Clerk until successful bidder </w:t>
      </w:r>
      <w:proofErr w:type="gramStart"/>
      <w:r>
        <w:lastRenderedPageBreak/>
        <w:t>enters into</w:t>
      </w:r>
      <w:proofErr w:type="gramEnd"/>
      <w:r>
        <w:t xml:space="preserve"> a contract with the City of </w:t>
      </w:r>
      <w:smartTag w:uri="urn:schemas-microsoft-com:office:smarttags" w:element="place">
        <w:smartTag w:uri="urn:schemas-microsoft-com:office:smarttags" w:element="City">
          <w:r>
            <w:t>Laurel</w:t>
          </w:r>
        </w:smartTag>
      </w:smartTag>
      <w:r>
        <w:t xml:space="preserve">.  If the successful bidder </w:t>
      </w:r>
      <w:proofErr w:type="gramStart"/>
      <w:r>
        <w:t>enters into</w:t>
      </w:r>
      <w:proofErr w:type="gramEnd"/>
      <w:r>
        <w:t xml:space="preserve"> no contract within thirty (30) </w:t>
      </w:r>
      <w:proofErr w:type="gramStart"/>
      <w:r>
        <w:t>days</w:t>
      </w:r>
      <w:proofErr w:type="gramEnd"/>
      <w:r>
        <w:t xml:space="preserve"> the bond will be forfeited to the City of </w:t>
      </w:r>
      <w:smartTag w:uri="urn:schemas-microsoft-com:office:smarttags" w:element="place">
        <w:smartTag w:uri="urn:schemas-microsoft-com:office:smarttags" w:element="City">
          <w:r>
            <w:t>Laurel</w:t>
          </w:r>
        </w:smartTag>
      </w:smartTag>
      <w:r>
        <w:t>.  Bid bonds will be returned to the unsuccessful bidders immediately after final action on the bid by the City Council.</w:t>
      </w:r>
    </w:p>
    <w:p w14:paraId="7188E03B" w14:textId="77777777" w:rsidR="00F4553A" w:rsidRDefault="00F4553A"/>
    <w:p w14:paraId="2B0F2FEB" w14:textId="77777777" w:rsidR="00F4553A" w:rsidRDefault="00F4553A">
      <w:pPr>
        <w:jc w:val="center"/>
        <w:rPr>
          <w:caps/>
        </w:rPr>
      </w:pPr>
      <w:r>
        <w:rPr>
          <w:caps/>
        </w:rPr>
        <w:t>End:  Instructions to bidders</w:t>
      </w:r>
    </w:p>
    <w:p w14:paraId="00AE2736" w14:textId="77777777" w:rsidR="00F4553A" w:rsidRDefault="00F4553A"/>
    <w:p w14:paraId="3422F81E" w14:textId="77777777" w:rsidR="00F4553A" w:rsidRDefault="00F4553A"/>
    <w:p w14:paraId="3C9564E7" w14:textId="77777777" w:rsidR="00F4553A" w:rsidRDefault="00F4553A"/>
    <w:p w14:paraId="4A4CB444" w14:textId="77777777" w:rsidR="00F4553A" w:rsidRDefault="00F4553A"/>
    <w:p w14:paraId="7BAC7BA7" w14:textId="77777777" w:rsidR="00F4553A" w:rsidRDefault="00F4553A"/>
    <w:p w14:paraId="2310A58A" w14:textId="77777777" w:rsidR="00F4553A" w:rsidRDefault="00F4553A"/>
    <w:p w14:paraId="50AB59F3" w14:textId="77777777" w:rsidR="00F4553A" w:rsidRDefault="00F4553A"/>
    <w:p w14:paraId="58A6AFAB" w14:textId="77777777" w:rsidR="00F4553A" w:rsidRDefault="00F4553A"/>
    <w:p w14:paraId="0DAE1EA6" w14:textId="77777777" w:rsidR="00F4553A" w:rsidRDefault="00F4553A"/>
    <w:p w14:paraId="6BDA6C84" w14:textId="77777777" w:rsidR="00F4553A" w:rsidRDefault="00F4553A"/>
    <w:p w14:paraId="3581F638" w14:textId="77777777" w:rsidR="00F4553A" w:rsidRDefault="00F4553A"/>
    <w:p w14:paraId="55CF9C55" w14:textId="77777777" w:rsidR="00F4553A" w:rsidRDefault="00F4553A"/>
    <w:p w14:paraId="18AD487D" w14:textId="77777777" w:rsidR="00F4553A" w:rsidRDefault="00F4553A"/>
    <w:p w14:paraId="4AC2B48F" w14:textId="77777777" w:rsidR="00F4553A" w:rsidRDefault="00F4553A"/>
    <w:p w14:paraId="2A95A0ED" w14:textId="77777777" w:rsidR="00F4553A" w:rsidRDefault="00F4553A"/>
    <w:p w14:paraId="494B68CF" w14:textId="77777777" w:rsidR="00F4553A" w:rsidRDefault="00F4553A"/>
    <w:p w14:paraId="6D009654" w14:textId="77777777" w:rsidR="00F4553A" w:rsidRDefault="00F4553A"/>
    <w:p w14:paraId="4A93F925" w14:textId="77777777" w:rsidR="00F4553A" w:rsidRDefault="00F4553A"/>
    <w:p w14:paraId="29C9D82F" w14:textId="77777777" w:rsidR="00F4553A" w:rsidRDefault="00F4553A"/>
    <w:p w14:paraId="3F775173" w14:textId="77777777" w:rsidR="00F4553A" w:rsidRDefault="00F4553A"/>
    <w:p w14:paraId="5F7C8277" w14:textId="77777777" w:rsidR="00F4553A" w:rsidRDefault="00F4553A"/>
    <w:p w14:paraId="46A5F954" w14:textId="77777777" w:rsidR="00F4553A" w:rsidRDefault="00F4553A"/>
    <w:p w14:paraId="685AED25" w14:textId="77777777" w:rsidR="00F4553A" w:rsidRDefault="00F4553A"/>
    <w:p w14:paraId="03489849" w14:textId="77777777" w:rsidR="00F4553A" w:rsidRDefault="00F4553A"/>
    <w:p w14:paraId="1306D4F5" w14:textId="77777777" w:rsidR="00F4553A" w:rsidRDefault="00F4553A"/>
    <w:p w14:paraId="08246379" w14:textId="77777777" w:rsidR="00F4553A" w:rsidRDefault="00F4553A"/>
    <w:p w14:paraId="7708C05E" w14:textId="77777777" w:rsidR="00F4553A" w:rsidRDefault="00F4553A"/>
    <w:p w14:paraId="25C8C4D2" w14:textId="77777777" w:rsidR="00F4553A" w:rsidRDefault="00F4553A"/>
    <w:p w14:paraId="22336AB5" w14:textId="77777777" w:rsidR="00F4553A" w:rsidRDefault="00F4553A"/>
    <w:p w14:paraId="299160FF" w14:textId="77777777" w:rsidR="00F4553A" w:rsidRDefault="00F4553A"/>
    <w:p w14:paraId="4942D5CD" w14:textId="77777777" w:rsidR="00F4553A" w:rsidRDefault="00F4553A"/>
    <w:p w14:paraId="2410F809" w14:textId="77777777" w:rsidR="00F4553A" w:rsidRDefault="00F4553A"/>
    <w:p w14:paraId="3A082D96" w14:textId="77777777" w:rsidR="00F4553A" w:rsidRDefault="00F4553A"/>
    <w:p w14:paraId="66C9B5CC" w14:textId="77777777" w:rsidR="00F4553A" w:rsidRDefault="00F4553A"/>
    <w:p w14:paraId="635038EF" w14:textId="77777777" w:rsidR="00F4553A" w:rsidRDefault="00F4553A"/>
    <w:p w14:paraId="17A52343" w14:textId="77777777" w:rsidR="00F4553A" w:rsidRDefault="00F4553A"/>
    <w:p w14:paraId="35466D2D" w14:textId="77777777" w:rsidR="00F4553A" w:rsidRDefault="00F4553A"/>
    <w:p w14:paraId="69D714C9" w14:textId="77777777" w:rsidR="00F4553A" w:rsidRDefault="00F4553A"/>
    <w:p w14:paraId="7B45611F" w14:textId="77777777" w:rsidR="00F4553A" w:rsidRDefault="00F4553A"/>
    <w:p w14:paraId="2FABD700" w14:textId="77777777" w:rsidR="00F4553A" w:rsidRDefault="00F4553A"/>
    <w:p w14:paraId="6E63F4D6" w14:textId="77777777" w:rsidR="00F4553A" w:rsidRDefault="00F4553A">
      <w:pPr>
        <w:ind w:left="5040" w:firstLine="720"/>
        <w:rPr>
          <w:caps/>
        </w:rPr>
      </w:pPr>
    </w:p>
    <w:p w14:paraId="0BB4ADC8" w14:textId="77777777" w:rsidR="00F4553A" w:rsidRDefault="00F4553A">
      <w:pPr>
        <w:ind w:left="5040" w:firstLine="720"/>
        <w:rPr>
          <w:caps/>
        </w:rPr>
      </w:pPr>
    </w:p>
    <w:p w14:paraId="2D7B84D5" w14:textId="77777777" w:rsidR="00F4553A" w:rsidRDefault="00F4553A">
      <w:pPr>
        <w:ind w:left="5040" w:firstLine="720"/>
        <w:rPr>
          <w:caps/>
        </w:rPr>
      </w:pPr>
    </w:p>
    <w:p w14:paraId="76A3BB8A" w14:textId="77777777" w:rsidR="00F4553A" w:rsidRDefault="00F4553A">
      <w:pPr>
        <w:ind w:left="5040" w:firstLine="720"/>
        <w:rPr>
          <w:caps/>
        </w:rPr>
      </w:pPr>
      <w:r>
        <w:rPr>
          <w:caps/>
        </w:rPr>
        <w:t>City Clerk</w:t>
      </w:r>
    </w:p>
    <w:p w14:paraId="025E8703"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7F6E2486"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3F7C2FDA"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1A44A2D4" w14:textId="77777777" w:rsidR="00F4553A" w:rsidRDefault="00F4553A"/>
    <w:p w14:paraId="56275051" w14:textId="77777777" w:rsidR="00F4553A" w:rsidRDefault="00F4553A">
      <w:pPr>
        <w:jc w:val="center"/>
        <w:rPr>
          <w:caps/>
        </w:rPr>
      </w:pPr>
      <w:r>
        <w:rPr>
          <w:caps/>
        </w:rPr>
        <w:t>Contract Specifications</w:t>
      </w:r>
    </w:p>
    <w:p w14:paraId="3D412132" w14:textId="77777777" w:rsidR="00F4553A" w:rsidRDefault="00F4553A"/>
    <w:p w14:paraId="4399322E" w14:textId="1F8BDB8E" w:rsidR="00F4553A" w:rsidRDefault="00FB3452" w:rsidP="00FB3452">
      <w:pPr>
        <w:jc w:val="center"/>
      </w:pPr>
      <w:r>
        <w:rPr>
          <w:b/>
          <w:bCs/>
          <w:caps/>
        </w:rPr>
        <w:t>2024 OR NEWER TYPE 1 DIESEL AMBULANCE</w:t>
      </w:r>
    </w:p>
    <w:p w14:paraId="6726F3DD" w14:textId="77777777" w:rsidR="0076607E" w:rsidRDefault="0076607E"/>
    <w:p w14:paraId="7E216D44" w14:textId="1067B642"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202</w:t>
      </w:r>
      <w:r>
        <w:rPr>
          <w:rFonts w:asciiTheme="minorHAnsi" w:hAnsiTheme="minorHAnsi" w:cstheme="minorHAnsi"/>
          <w:u w:color="000000"/>
        </w:rPr>
        <w:t>4</w:t>
      </w:r>
      <w:r w:rsidRPr="00FE7280">
        <w:rPr>
          <w:rFonts w:asciiTheme="minorHAnsi" w:hAnsiTheme="minorHAnsi" w:cstheme="minorHAnsi"/>
          <w:u w:color="000000"/>
        </w:rPr>
        <w:t xml:space="preserve"> or newer </w:t>
      </w:r>
      <w:proofErr w:type="gramStart"/>
      <w:r>
        <w:rPr>
          <w:rFonts w:asciiTheme="minorHAnsi" w:hAnsiTheme="minorHAnsi" w:cstheme="minorHAnsi"/>
          <w:u w:color="000000"/>
        </w:rPr>
        <w:t>1.5 ton</w:t>
      </w:r>
      <w:proofErr w:type="gramEnd"/>
      <w:r w:rsidRPr="00FE7280">
        <w:rPr>
          <w:rFonts w:asciiTheme="minorHAnsi" w:hAnsiTheme="minorHAnsi" w:cstheme="minorHAnsi"/>
          <w:u w:color="000000"/>
        </w:rPr>
        <w:t xml:space="preserve"> REG CAB CHASSIS 4X4 (168.5 in WB - CA of 84 in) Customer Prefer Package ZYG</w:t>
      </w:r>
    </w:p>
    <w:p w14:paraId="6369C94E"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AHG Ambulance Prep Group with Liquid Spring CLASS® Suspension Added </w:t>
      </w:r>
    </w:p>
    <w:p w14:paraId="6C5C9C0F"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6.7L I6 Cummins Turbo Diesel Engine </w:t>
      </w:r>
    </w:p>
    <w:p w14:paraId="37DBECC7"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6-Spd Automatic Aisin AS69RC HD Transmission</w:t>
      </w:r>
    </w:p>
    <w:p w14:paraId="0B17558E"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iCs/>
        </w:rPr>
        <w:t>-</w:t>
      </w:r>
      <w:r w:rsidRPr="00FE7280">
        <w:rPr>
          <w:rFonts w:asciiTheme="minorHAnsi" w:hAnsiTheme="minorHAnsi" w:cstheme="minorHAnsi"/>
          <w:u w:color="000000"/>
        </w:rPr>
        <w:t>Additional Options/Features</w:t>
      </w:r>
    </w:p>
    <w:p w14:paraId="1939D219"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            Liquid Spring CLASS® System for D4500 </w:t>
      </w:r>
    </w:p>
    <w:p w14:paraId="5A3DD4AF"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            Daytime running lights</w:t>
      </w:r>
    </w:p>
    <w:p w14:paraId="111521FB"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            Cruise control SLT package</w:t>
      </w:r>
    </w:p>
    <w:p w14:paraId="72C55CF1"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            Ambulance Prep Chassis AHG</w:t>
      </w:r>
    </w:p>
    <w:p w14:paraId="188B83B0"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Bright White Clear Coat </w:t>
      </w:r>
    </w:p>
    <w:p w14:paraId="3B47AD69"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White Monotone Paint</w:t>
      </w:r>
    </w:p>
    <w:p w14:paraId="47D47102" w14:textId="77777777" w:rsidR="00FB3452" w:rsidRPr="008C3133" w:rsidRDefault="00FB3452" w:rsidP="00FB3452">
      <w:pPr>
        <w:autoSpaceDE w:val="0"/>
        <w:autoSpaceDN w:val="0"/>
        <w:adjustRightInd w:val="0"/>
        <w:rPr>
          <w:rFonts w:asciiTheme="minorHAnsi" w:hAnsiTheme="minorHAnsi" w:cstheme="minorHAnsi"/>
          <w:u w:val="single"/>
        </w:rPr>
      </w:pPr>
      <w:r w:rsidRPr="008C3133">
        <w:rPr>
          <w:rFonts w:asciiTheme="minorHAnsi" w:hAnsiTheme="minorHAnsi" w:cstheme="minorHAnsi"/>
          <w:u w:val="single"/>
        </w:rPr>
        <w:t xml:space="preserve">Full Decal Package (Standard Ambulance Decals and </w:t>
      </w:r>
      <w:proofErr w:type="gramStart"/>
      <w:r w:rsidRPr="008C3133">
        <w:rPr>
          <w:rFonts w:asciiTheme="minorHAnsi" w:hAnsiTheme="minorHAnsi" w:cstheme="minorHAnsi"/>
          <w:u w:val="single"/>
        </w:rPr>
        <w:t>Laurel  Ambulance</w:t>
      </w:r>
      <w:proofErr w:type="gramEnd"/>
      <w:r w:rsidRPr="008C3133">
        <w:rPr>
          <w:rFonts w:asciiTheme="minorHAnsi" w:hAnsiTheme="minorHAnsi" w:cstheme="minorHAnsi"/>
          <w:u w:val="single"/>
        </w:rPr>
        <w:t>” Graphics to be quoted separately</w:t>
      </w:r>
    </w:p>
    <w:p w14:paraId="3C0027BA" w14:textId="77777777" w:rsidR="00FB3452" w:rsidRPr="008C3133" w:rsidRDefault="00FB3452" w:rsidP="00FB3452">
      <w:pPr>
        <w:rPr>
          <w:rFonts w:asciiTheme="minorHAnsi" w:hAnsiTheme="minorHAnsi" w:cstheme="minorHAnsi"/>
          <w:u w:val="single"/>
        </w:rPr>
      </w:pPr>
      <w:r w:rsidRPr="008C3133">
        <w:rPr>
          <w:rFonts w:asciiTheme="minorHAnsi" w:hAnsiTheme="minorHAnsi" w:cstheme="minorHAnsi"/>
          <w:u w:val="single"/>
        </w:rPr>
        <w:t>- Separate Quote for All-</w:t>
      </w:r>
      <w:proofErr w:type="gramStart"/>
      <w:r w:rsidRPr="008C3133">
        <w:rPr>
          <w:rFonts w:asciiTheme="minorHAnsi" w:hAnsiTheme="minorHAnsi" w:cstheme="minorHAnsi"/>
          <w:u w:val="single"/>
        </w:rPr>
        <w:t>aluminum</w:t>
      </w:r>
      <w:proofErr w:type="gramEnd"/>
      <w:r w:rsidRPr="008C3133">
        <w:rPr>
          <w:rFonts w:asciiTheme="minorHAnsi" w:hAnsiTheme="minorHAnsi" w:cstheme="minorHAnsi"/>
          <w:u w:val="single"/>
        </w:rPr>
        <w:t xml:space="preserve"> Bumper Grille Guard, direct chassis mounted (any emergency lights and siren speakers must be securely mounted in the bumper or grille guard)</w:t>
      </w:r>
    </w:p>
    <w:p w14:paraId="6D00E7C7"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w:t>
      </w:r>
      <w:proofErr w:type="gramStart"/>
      <w:r w:rsidRPr="00FE7280">
        <w:rPr>
          <w:rFonts w:asciiTheme="minorHAnsi" w:hAnsiTheme="minorHAnsi" w:cstheme="minorHAnsi"/>
          <w:u w:color="000000"/>
        </w:rPr>
        <w:t>Cloth</w:t>
      </w:r>
      <w:proofErr w:type="gramEnd"/>
      <w:r w:rsidRPr="00FE7280">
        <w:rPr>
          <w:rFonts w:asciiTheme="minorHAnsi" w:hAnsiTheme="minorHAnsi" w:cstheme="minorHAnsi"/>
          <w:u w:color="000000"/>
        </w:rPr>
        <w:t xml:space="preserve"> 40/20/40 Bench Seat </w:t>
      </w:r>
    </w:p>
    <w:p w14:paraId="56C8BBFF"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Black/Diesel Gray Driver Compartment Interior</w:t>
      </w:r>
    </w:p>
    <w:p w14:paraId="6DE10578"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Manufacture’s Statement of Origin </w:t>
      </w:r>
    </w:p>
    <w:p w14:paraId="6C9BB2A5"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Electric Shift-On-The-Fly Transfer Case </w:t>
      </w:r>
    </w:p>
    <w:p w14:paraId="2C214D11"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Rear Sliding Window </w:t>
      </w:r>
    </w:p>
    <w:p w14:paraId="14965906"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Front Fog Lamps </w:t>
      </w:r>
    </w:p>
    <w:p w14:paraId="66E1F878"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50 State Emissions</w:t>
      </w:r>
    </w:p>
    <w:p w14:paraId="060603C4"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w:t>
      </w:r>
      <w:r w:rsidRPr="0083737E">
        <w:rPr>
          <w:rFonts w:asciiTheme="minorHAnsi" w:hAnsiTheme="minorHAnsi" w:cstheme="minorHAnsi"/>
          <w:u w:val="single"/>
        </w:rPr>
        <w:t>Radio Install to be done by separate Vendor</w:t>
      </w:r>
    </w:p>
    <w:p w14:paraId="2FCB2675"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All-terrain Tires</w:t>
      </w:r>
    </w:p>
    <w:p w14:paraId="1F8F2F72"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19.5x6.0 Wheels (Set of 6) </w:t>
      </w:r>
    </w:p>
    <w:p w14:paraId="531BF331"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Full Size Spare Tire </w:t>
      </w:r>
    </w:p>
    <w:p w14:paraId="724D8347"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Ambulance Prep Group AHG, required</w:t>
      </w:r>
    </w:p>
    <w:p w14:paraId="22B22AE3"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Heads-up Vehicle/Module Display &amp; Controller</w:t>
      </w:r>
    </w:p>
    <w:p w14:paraId="2824161E"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 xml:space="preserve">-Transfer Case Skid Plate Shield </w:t>
      </w:r>
    </w:p>
    <w:p w14:paraId="0B71339A" w14:textId="77777777" w:rsidR="00FB3452"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Driver Compartment Black Vinyl Floor Covering</w:t>
      </w:r>
    </w:p>
    <w:p w14:paraId="10D53EFD" w14:textId="77777777" w:rsidR="00FB3452" w:rsidRPr="00FE7280" w:rsidRDefault="00FB3452" w:rsidP="00FB3452">
      <w:pPr>
        <w:autoSpaceDE w:val="0"/>
        <w:autoSpaceDN w:val="0"/>
        <w:adjustRightInd w:val="0"/>
        <w:rPr>
          <w:rFonts w:asciiTheme="minorHAnsi" w:hAnsiTheme="minorHAnsi" w:cstheme="minorHAnsi"/>
          <w:u w:color="000000"/>
        </w:rPr>
      </w:pPr>
      <w:r>
        <w:rPr>
          <w:rFonts w:asciiTheme="minorHAnsi" w:hAnsiTheme="minorHAnsi" w:cstheme="minorHAnsi"/>
          <w:u w:color="000000"/>
        </w:rPr>
        <w:t>-Crawl Through / Pass Through Cab</w:t>
      </w:r>
    </w:p>
    <w:p w14:paraId="5FDE318C"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w:t>
      </w:r>
      <w:r>
        <w:rPr>
          <w:rFonts w:asciiTheme="minorHAnsi" w:hAnsiTheme="minorHAnsi" w:cstheme="minorHAnsi"/>
          <w:u w:color="000000"/>
        </w:rPr>
        <w:t>Aluminum Module with all Aluminum Interior</w:t>
      </w:r>
    </w:p>
    <w:p w14:paraId="6A1FA631" w14:textId="77777777" w:rsidR="00FB3452" w:rsidRPr="00FE7280" w:rsidRDefault="00FB3452" w:rsidP="00FB3452">
      <w:pPr>
        <w:autoSpaceDE w:val="0"/>
        <w:autoSpaceDN w:val="0"/>
        <w:adjustRightInd w:val="0"/>
        <w:rPr>
          <w:rFonts w:asciiTheme="minorHAnsi" w:hAnsiTheme="minorHAnsi" w:cstheme="minorHAnsi"/>
          <w:u w:color="000000"/>
        </w:rPr>
      </w:pPr>
      <w:r w:rsidRPr="00FE7280">
        <w:rPr>
          <w:rFonts w:asciiTheme="minorHAnsi" w:hAnsiTheme="minorHAnsi" w:cstheme="minorHAnsi"/>
          <w:u w:color="000000"/>
        </w:rPr>
        <w:t>-Largest Fuel Tank and DEF Tank Available for the Specified Chassis</w:t>
      </w:r>
    </w:p>
    <w:p w14:paraId="5B3799F0" w14:textId="77777777" w:rsidR="00FB3452" w:rsidRDefault="00FB3452" w:rsidP="00FB3452">
      <w:pPr>
        <w:autoSpaceDE w:val="0"/>
        <w:autoSpaceDN w:val="0"/>
        <w:adjustRightInd w:val="0"/>
        <w:rPr>
          <w:rFonts w:asciiTheme="minorHAnsi" w:hAnsiTheme="minorHAnsi" w:cstheme="minorHAnsi"/>
          <w:color w:val="424242"/>
          <w:shd w:val="clear" w:color="auto" w:fill="FFFFFF"/>
        </w:rPr>
      </w:pPr>
      <w:r>
        <w:rPr>
          <w:rFonts w:asciiTheme="minorHAnsi" w:hAnsiTheme="minorHAnsi" w:cstheme="minorHAnsi"/>
          <w:color w:val="424242"/>
          <w:shd w:val="clear" w:color="auto" w:fill="FFFFFF"/>
        </w:rPr>
        <w:t xml:space="preserve">-Ambulance Module with be equipped with a Can-Bus Multiplex electrical programable </w:t>
      </w:r>
    </w:p>
    <w:p w14:paraId="7F197ADA" w14:textId="77777777" w:rsidR="00FB3452" w:rsidRDefault="00FB3452" w:rsidP="00FB3452">
      <w:pPr>
        <w:autoSpaceDE w:val="0"/>
        <w:autoSpaceDN w:val="0"/>
        <w:adjustRightInd w:val="0"/>
        <w:rPr>
          <w:rFonts w:asciiTheme="minorHAnsi" w:hAnsiTheme="minorHAnsi" w:cstheme="minorHAnsi"/>
          <w:color w:val="424242"/>
          <w:shd w:val="clear" w:color="auto" w:fill="FFFFFF"/>
        </w:rPr>
      </w:pPr>
      <w:r>
        <w:rPr>
          <w:rFonts w:asciiTheme="minorHAnsi" w:hAnsiTheme="minorHAnsi" w:cstheme="minorHAnsi"/>
          <w:color w:val="424242"/>
          <w:shd w:val="clear" w:color="auto" w:fill="FFFFFF"/>
        </w:rPr>
        <w:lastRenderedPageBreak/>
        <w:t xml:space="preserve">System.    </w:t>
      </w:r>
    </w:p>
    <w:p w14:paraId="0F8B0844" w14:textId="77777777" w:rsidR="00FB3452" w:rsidRDefault="00FB3452" w:rsidP="00FB3452">
      <w:pPr>
        <w:autoSpaceDE w:val="0"/>
        <w:autoSpaceDN w:val="0"/>
        <w:adjustRightInd w:val="0"/>
        <w:rPr>
          <w:rFonts w:asciiTheme="minorHAnsi" w:hAnsiTheme="minorHAnsi" w:cstheme="minorHAnsi"/>
          <w:color w:val="424242"/>
          <w:shd w:val="clear" w:color="auto" w:fill="FFFFFF"/>
        </w:rPr>
      </w:pPr>
      <w:r>
        <w:rPr>
          <w:rFonts w:asciiTheme="minorHAnsi" w:hAnsiTheme="minorHAnsi" w:cstheme="minorHAnsi"/>
          <w:color w:val="424242"/>
          <w:shd w:val="clear" w:color="auto" w:fill="FFFFFF"/>
        </w:rPr>
        <w:t xml:space="preserve">-Prefer Models with Air flow on cab roof to decrease noise and improve fuel economy. </w:t>
      </w:r>
    </w:p>
    <w:p w14:paraId="63C8D0F9" w14:textId="77777777" w:rsidR="00FB3452" w:rsidRPr="00AF0BD5" w:rsidRDefault="00FB3452" w:rsidP="00FB3452">
      <w:pPr>
        <w:autoSpaceDE w:val="0"/>
        <w:autoSpaceDN w:val="0"/>
        <w:adjustRightInd w:val="0"/>
        <w:rPr>
          <w:rFonts w:asciiTheme="minorHAnsi" w:hAnsiTheme="minorHAnsi" w:cstheme="minorHAnsi"/>
          <w:color w:val="424242"/>
          <w:shd w:val="clear" w:color="auto" w:fill="FFFFFF"/>
        </w:rPr>
      </w:pPr>
      <w:r>
        <w:rPr>
          <w:rFonts w:asciiTheme="minorHAnsi" w:hAnsiTheme="minorHAnsi" w:cstheme="minorHAnsi"/>
          <w:color w:val="424242"/>
          <w:shd w:val="clear" w:color="auto" w:fill="FFFFFF"/>
        </w:rPr>
        <w:t xml:space="preserve">-Must </w:t>
      </w:r>
      <w:r w:rsidRPr="00FE7280">
        <w:rPr>
          <w:rFonts w:asciiTheme="minorHAnsi" w:hAnsiTheme="minorHAnsi" w:cstheme="minorHAnsi"/>
          <w:color w:val="424242"/>
          <w:shd w:val="clear" w:color="auto" w:fill="FFFFFF"/>
        </w:rPr>
        <w:t xml:space="preserve">-Meets KKK-A-1822F Change 7-12 and can change for NFPA 1917 or C.A.S.S.  V 2.0 </w:t>
      </w:r>
    </w:p>
    <w:p w14:paraId="2A05CA1C" w14:textId="77777777" w:rsidR="00FB3452" w:rsidRDefault="00FB3452" w:rsidP="00FB3452">
      <w:pPr>
        <w:autoSpaceDE w:val="0"/>
        <w:autoSpaceDN w:val="0"/>
        <w:adjustRightInd w:val="0"/>
        <w:rPr>
          <w:rFonts w:asciiTheme="minorHAnsi" w:hAnsiTheme="minorHAnsi" w:cstheme="minorHAnsi"/>
          <w:u w:color="000000"/>
        </w:rPr>
      </w:pPr>
      <w:r>
        <w:rPr>
          <w:rFonts w:asciiTheme="minorHAnsi" w:hAnsiTheme="minorHAnsi" w:cstheme="minorHAnsi"/>
          <w:b/>
          <w:bCs/>
          <w:u w:color="000000"/>
        </w:rPr>
        <w:t>-</w:t>
      </w:r>
      <w:r>
        <w:rPr>
          <w:rFonts w:asciiTheme="minorHAnsi" w:hAnsiTheme="minorHAnsi" w:cstheme="minorHAnsi"/>
          <w:u w:color="000000"/>
        </w:rPr>
        <w:t>Center Floor Mount Cot Configuration</w:t>
      </w:r>
    </w:p>
    <w:p w14:paraId="33263E3B" w14:textId="77777777" w:rsidR="00F4553A" w:rsidRDefault="00F4553A"/>
    <w:p w14:paraId="5D2E2C68" w14:textId="77777777" w:rsidR="00F4553A" w:rsidRDefault="00F4553A">
      <w:pPr>
        <w:pStyle w:val="Heading4"/>
      </w:pPr>
      <w:r>
        <w:t>End Specifications</w:t>
      </w:r>
    </w:p>
    <w:p w14:paraId="4F6A7CDA" w14:textId="77777777" w:rsidR="00F4553A" w:rsidRDefault="00F4553A"/>
    <w:p w14:paraId="4344A6B0" w14:textId="77777777" w:rsidR="00F4553A" w:rsidRDefault="00F4553A">
      <w:pPr>
        <w:ind w:left="5760"/>
        <w:rPr>
          <w:caps/>
        </w:rPr>
      </w:pPr>
      <w:r>
        <w:br w:type="page"/>
      </w:r>
      <w:r>
        <w:rPr>
          <w:caps/>
        </w:rPr>
        <w:lastRenderedPageBreak/>
        <w:t>City Clerk</w:t>
      </w:r>
    </w:p>
    <w:p w14:paraId="3BBB9291"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25F29C58"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6764A360"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1ADC77B0" w14:textId="77777777" w:rsidR="00F4553A" w:rsidRDefault="00F4553A"/>
    <w:p w14:paraId="16E85E4D" w14:textId="77777777" w:rsidR="00F4553A" w:rsidRDefault="00F4553A">
      <w:pPr>
        <w:pStyle w:val="Heading4"/>
      </w:pPr>
      <w:r>
        <w:t>Standard Terms and Conditions – Page 1</w:t>
      </w:r>
    </w:p>
    <w:p w14:paraId="6B766EC3" w14:textId="77777777" w:rsidR="00F4553A" w:rsidRDefault="00F4553A"/>
    <w:p w14:paraId="398410EC" w14:textId="77777777" w:rsidR="00F4553A" w:rsidRDefault="00F4553A">
      <w:r>
        <w:tab/>
        <w:t>This contact includes the following Standard Terms and Conditions and includes, but is not limited to, the Invitation to Bid, Call for Sealed Bids, Specifications, Forms of Agreement, Instruction to Bidders, and Form of Proposal.</w:t>
      </w:r>
    </w:p>
    <w:p w14:paraId="1A89FEBC" w14:textId="77777777" w:rsidR="00F4553A" w:rsidRDefault="00F4553A"/>
    <w:p w14:paraId="3AFE3356" w14:textId="77777777" w:rsidR="00F4553A" w:rsidRDefault="00F4553A">
      <w:r>
        <w:tab/>
        <w:t>The contractor will not be liable for any delay in furnishing or failure to furnish service due to fire, flood, strike, lockout, dispute with workmen, act of God, or any cause beyond reasonable control.</w:t>
      </w:r>
    </w:p>
    <w:p w14:paraId="45043732" w14:textId="77777777" w:rsidR="00F4553A" w:rsidRDefault="00F4553A"/>
    <w:p w14:paraId="4DC6418B" w14:textId="77777777" w:rsidR="00F4553A" w:rsidRDefault="00F4553A">
      <w:pPr>
        <w:ind w:firstLine="720"/>
      </w:pPr>
      <w:r>
        <w:t>In case of default by the successful bidder or failure to deliver the goods or services within the time specified, the City Purchasing Authority, after written notice, may procure them from other sources and hold contractor responsible for excess costs occasioned thereby.</w:t>
      </w:r>
    </w:p>
    <w:p w14:paraId="49CD5D2B" w14:textId="77777777" w:rsidR="00F4553A" w:rsidRDefault="00F4553A"/>
    <w:p w14:paraId="667C1522" w14:textId="77777777" w:rsidR="00F4553A" w:rsidRDefault="00F4553A">
      <w:r>
        <w:tab/>
        <w:t xml:space="preserve">The specifications attached to the instructions to bidders establish a standard of quality desired by the City of </w:t>
      </w:r>
      <w:smartTag w:uri="urn:schemas-microsoft-com:office:smarttags" w:element="place">
        <w:smartTag w:uri="urn:schemas-microsoft-com:office:smarttags" w:element="City">
          <w:r>
            <w:t>Laurel</w:t>
          </w:r>
        </w:smartTag>
      </w:smartTag>
      <w:r>
        <w:t xml:space="preserve">.  Any bidder may submit quotations on any article, which substantially complies with these specifications as to quality, workmanship and service.  The City of </w:t>
      </w:r>
      <w:smartTag w:uri="urn:schemas-microsoft-com:office:smarttags" w:element="place">
        <w:smartTag w:uri="urn:schemas-microsoft-com:office:smarttags" w:element="City">
          <w:r>
            <w:t>Laurel</w:t>
          </w:r>
        </w:smartTag>
      </w:smartTag>
      <w:r>
        <w:t xml:space="preserve"> reserves the right to make its selection of materials or services purchased, based on its best judgment as to which articles substantially comply with the requirements of the specifications.</w:t>
      </w:r>
    </w:p>
    <w:p w14:paraId="4143A360" w14:textId="77777777" w:rsidR="00F4553A" w:rsidRDefault="00F4553A"/>
    <w:p w14:paraId="5ADF7489" w14:textId="77777777" w:rsidR="00F4553A" w:rsidRDefault="00F4553A">
      <w:r>
        <w:tab/>
        <w:t xml:space="preserve">No alteration in any of the terms, conditions, delivery, quality, or specifications will be effective without prior written consent of the City of </w:t>
      </w:r>
      <w:smartTag w:uri="urn:schemas-microsoft-com:office:smarttags" w:element="place">
        <w:smartTag w:uri="urn:schemas-microsoft-com:office:smarttags" w:element="City">
          <w:r>
            <w:t>Laurel</w:t>
          </w:r>
        </w:smartTag>
      </w:smartTag>
      <w:r>
        <w:t>.</w:t>
      </w:r>
    </w:p>
    <w:p w14:paraId="4986A3BB" w14:textId="77777777" w:rsidR="00F4553A" w:rsidRDefault="00F4553A"/>
    <w:p w14:paraId="4D440F5B" w14:textId="77777777" w:rsidR="00F4553A" w:rsidRDefault="00F4553A">
      <w:r>
        <w:tab/>
        <w:t xml:space="preserve">No exception to delivery or service dates shall be allowed unless prior written approval is first obtained for the City of </w:t>
      </w:r>
      <w:smartTag w:uri="urn:schemas-microsoft-com:office:smarttags" w:element="place">
        <w:smartTag w:uri="urn:schemas-microsoft-com:office:smarttags" w:element="City">
          <w:r>
            <w:t>Laurel</w:t>
          </w:r>
        </w:smartTag>
      </w:smartTag>
      <w:r>
        <w:t>.</w:t>
      </w:r>
    </w:p>
    <w:p w14:paraId="470DE868" w14:textId="77777777" w:rsidR="00F4553A" w:rsidRDefault="00F4553A"/>
    <w:p w14:paraId="7B99A928" w14:textId="77777777" w:rsidR="00F4553A" w:rsidRDefault="00F4553A">
      <w:r>
        <w:tab/>
        <w:t xml:space="preserve">All payments to the contractor shall be remitted by mail.  The City shall not honor drafts, nor accept goods on a sight draft basis.  Furthermore, the provisions or monies due under this contract shall not be assignable unless prior written approval is first obtained from the City of </w:t>
      </w:r>
      <w:smartTag w:uri="urn:schemas-microsoft-com:office:smarttags" w:element="place">
        <w:smartTag w:uri="urn:schemas-microsoft-com:office:smarttags" w:element="City">
          <w:r>
            <w:t>Laurel</w:t>
          </w:r>
        </w:smartTag>
      </w:smartTag>
      <w:r>
        <w:t>.</w:t>
      </w:r>
    </w:p>
    <w:p w14:paraId="50FB5965" w14:textId="77777777" w:rsidR="00F4553A" w:rsidRDefault="00F4553A"/>
    <w:p w14:paraId="55A146E4" w14:textId="77777777" w:rsidR="00F4553A" w:rsidRDefault="00F4553A">
      <w:r>
        <w:tab/>
        <w:t xml:space="preserve">All goods, materials or services purchased herein are subject to approval by the City of </w:t>
      </w:r>
      <w:smartTag w:uri="urn:schemas-microsoft-com:office:smarttags" w:element="place">
        <w:smartTag w:uri="urn:schemas-microsoft-com:office:smarttags" w:element="City">
          <w:r>
            <w:t>Laurel</w:t>
          </w:r>
        </w:smartTag>
      </w:smartTag>
      <w:r>
        <w:t xml:space="preserve">.  Any rejections of services, goods or materials, whether held by the </w:t>
      </w:r>
      <w:proofErr w:type="gramStart"/>
      <w:r>
        <w:t>City</w:t>
      </w:r>
      <w:proofErr w:type="gramEnd"/>
      <w:r>
        <w:t xml:space="preserve"> or returned, will be at the contractor’s risk and expense.</w:t>
      </w:r>
    </w:p>
    <w:p w14:paraId="27297272" w14:textId="77777777" w:rsidR="00F4553A" w:rsidRDefault="00F4553A"/>
    <w:p w14:paraId="7C183C2D" w14:textId="77777777" w:rsidR="00F4553A" w:rsidRDefault="00F4553A">
      <w:r>
        <w:tab/>
        <w:t>The contractor agrees to assume all expense, protect and hold harmless the City, its officers, agents and employees against all claims and expense including, but not limited to, suits or proceedings for patent, trademark, copyright, or franchise infringement arising from the purchase, installation or use of the goods, material or services purchased herein.</w:t>
      </w:r>
    </w:p>
    <w:p w14:paraId="48C99677" w14:textId="77777777" w:rsidR="00F4553A" w:rsidRDefault="00F4553A"/>
    <w:p w14:paraId="789E207A" w14:textId="77777777" w:rsidR="00F4553A" w:rsidRDefault="00F4553A">
      <w:r>
        <w:tab/>
        <w:t>The contractor further agrees to assume all expenses and damages arising from such claim, suits or proceedings.</w:t>
      </w:r>
    </w:p>
    <w:p w14:paraId="6550F2F0" w14:textId="77777777" w:rsidR="00F4553A" w:rsidRDefault="00F4553A">
      <w:pPr>
        <w:ind w:left="5040" w:firstLine="720"/>
        <w:rPr>
          <w:caps/>
        </w:rPr>
      </w:pPr>
      <w:r>
        <w:rPr>
          <w:caps/>
        </w:rPr>
        <w:lastRenderedPageBreak/>
        <w:t>City Clerk</w:t>
      </w:r>
    </w:p>
    <w:p w14:paraId="6D84BC86"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18414AA2"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1BD8D656"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68A35E88" w14:textId="77777777" w:rsidR="00F4553A" w:rsidRDefault="00F4553A"/>
    <w:p w14:paraId="5E6E7793" w14:textId="77777777" w:rsidR="00F4553A" w:rsidRDefault="00F4553A">
      <w:pPr>
        <w:pStyle w:val="Heading4"/>
      </w:pPr>
      <w:r>
        <w:t>Standard Terms and Conditions – Page 2</w:t>
      </w:r>
    </w:p>
    <w:p w14:paraId="4EEE1905" w14:textId="77777777" w:rsidR="00F4553A" w:rsidRDefault="00F4553A"/>
    <w:p w14:paraId="1F42ADC2" w14:textId="77777777" w:rsidR="00F4553A" w:rsidRDefault="00F4553A"/>
    <w:p w14:paraId="5C10B641" w14:textId="77777777" w:rsidR="00F4553A" w:rsidRDefault="00F4553A">
      <w:r>
        <w:tab/>
        <w:t>Contractor agrees that the waiver, acceptance, or failure by the City to enforce any provisions, terms, or conditions of this contract shall not operate or be construed as a waiver of prior or subsequent breaches or the right of the City to thereafter enforce such provisions.</w:t>
      </w:r>
    </w:p>
    <w:p w14:paraId="082CC019" w14:textId="77777777" w:rsidR="00F4553A" w:rsidRDefault="00F4553A"/>
    <w:p w14:paraId="37D22273" w14:textId="77777777" w:rsidR="00F4553A" w:rsidRDefault="00F4553A">
      <w:r>
        <w:tab/>
        <w:t>The contractor warrants all articles supplied under this contract conform to specification herein.  The contractor will deliver a warranty stating that articles supplied under the contract are fit and sufficient for the purpose manufactured, merchantable, and free from defects.</w:t>
      </w:r>
    </w:p>
    <w:p w14:paraId="1380656E" w14:textId="77777777" w:rsidR="00F4553A" w:rsidRDefault="00F4553A"/>
    <w:p w14:paraId="3FBFE3A9" w14:textId="77777777" w:rsidR="00F4553A" w:rsidRDefault="00F4553A">
      <w:r>
        <w:tab/>
        <w:t>In the event the City is entitled to a prompt payment or cash discount the period of computation shall commence on the date of delivery, or receipt of correctly completed invoices, whichever is later.  If an adjustment in payment is necessary, the discount period shall commence on the date final approval for payment is authorized.</w:t>
      </w:r>
    </w:p>
    <w:p w14:paraId="3F8D94CC" w14:textId="77777777" w:rsidR="00F4553A" w:rsidRDefault="00F4553A"/>
    <w:p w14:paraId="35923E1C" w14:textId="77777777" w:rsidR="00F4553A" w:rsidRDefault="00F4553A">
      <w:r>
        <w:tab/>
        <w:t xml:space="preserve">The contractor agrees not to be discriminate against any client employee or applicant for employment or for services, because of race, creed, color, national origin, sex or age with regard to, but not limited to, the following:  employment upgrading; demotion or transfer; recruitment advertising; layoffs and termination; rates of pay or other forms of compensation; selection for training; rendition of services.  It is further understood that any contractor who is in violation of this shall be barred forthwith from receiving awards </w:t>
      </w:r>
      <w:proofErr w:type="gramStart"/>
      <w:r>
        <w:t>of</w:t>
      </w:r>
      <w:proofErr w:type="gramEnd"/>
      <w:r>
        <w:t xml:space="preserve"> any purchase order for the City unless a satisfactory showing is made that discriminatory practices have terminated and that a </w:t>
      </w:r>
      <w:proofErr w:type="gramStart"/>
      <w:r>
        <w:t>reoccurrence</w:t>
      </w:r>
      <w:proofErr w:type="gramEnd"/>
      <w:r>
        <w:t xml:space="preserve"> of such acts </w:t>
      </w:r>
      <w:proofErr w:type="gramStart"/>
      <w:r>
        <w:t>are</w:t>
      </w:r>
      <w:proofErr w:type="gramEnd"/>
      <w:r>
        <w:t xml:space="preserve"> unlikely.</w:t>
      </w:r>
    </w:p>
    <w:p w14:paraId="46659682" w14:textId="77777777" w:rsidR="00F4553A" w:rsidRDefault="00F4553A"/>
    <w:p w14:paraId="424BC701" w14:textId="77777777" w:rsidR="00F4553A" w:rsidRDefault="00F4553A">
      <w:r>
        <w:tab/>
        <w:t>The City reserves the right to cancel and terminate this contract forthwith upon giving thirty (30) days written notice to the contractor.  (This provision does not apply to the purchase of materials and equipment.  A purchase order for materials and equipment is a binding contract.)</w:t>
      </w:r>
    </w:p>
    <w:p w14:paraId="701E39AB" w14:textId="77777777" w:rsidR="00F4553A" w:rsidRDefault="00F4553A"/>
    <w:p w14:paraId="529739D3" w14:textId="77777777" w:rsidR="00F4553A" w:rsidRDefault="00F4553A">
      <w:r>
        <w:tab/>
        <w:t>Contractor agrees that in the event suit is instituted by the City for any default on the part of the contractor, he shall pay to the City all costs and expenses expended or incurred by the City in connection therewith, and reasonable attorney fees.</w:t>
      </w:r>
    </w:p>
    <w:p w14:paraId="0E92324A" w14:textId="77777777" w:rsidR="00F4553A" w:rsidRDefault="00F4553A"/>
    <w:p w14:paraId="19A0042C" w14:textId="77777777" w:rsidR="00F4553A" w:rsidRDefault="00F4553A">
      <w:r>
        <w:tab/>
        <w:t>Where applicable, possible or required, bidder is required to submit descriptive literature, sample material, design sketches and detailed shop drawings.  Failure to submit required items may result in rejection of the bid or termination of contract.</w:t>
      </w:r>
    </w:p>
    <w:p w14:paraId="2ACCC3CF" w14:textId="77777777" w:rsidR="00F4553A" w:rsidRDefault="00F4553A"/>
    <w:p w14:paraId="0C809C0B" w14:textId="77777777" w:rsidR="00F4553A" w:rsidRDefault="00F4553A">
      <w:r>
        <w:tab/>
        <w:t>The successful bidder may not make any advertising or sale use of the fact contract items are being used by purchaser and other approved agencies, under penalty of contract termination.</w:t>
      </w:r>
    </w:p>
    <w:p w14:paraId="3CEEFC2E" w14:textId="77777777" w:rsidR="00F4553A" w:rsidRDefault="00F4553A"/>
    <w:p w14:paraId="374D54AB" w14:textId="77777777" w:rsidR="00F4553A" w:rsidRDefault="00F4553A">
      <w:pPr>
        <w:ind w:firstLine="720"/>
      </w:pPr>
      <w:r>
        <w:t>The Advertisement for Bids, the accepted Proposal, and the specifications, together form the contract and they fully act as if hereto attached or herein repeated.</w:t>
      </w:r>
    </w:p>
    <w:p w14:paraId="2CB5E370" w14:textId="77777777" w:rsidR="00F4553A" w:rsidRDefault="00F4553A">
      <w:pPr>
        <w:ind w:left="5760"/>
        <w:rPr>
          <w:caps/>
        </w:rPr>
      </w:pPr>
      <w:r>
        <w:rPr>
          <w:caps/>
        </w:rPr>
        <w:lastRenderedPageBreak/>
        <w:t>City Clerk</w:t>
      </w:r>
    </w:p>
    <w:p w14:paraId="58E305D2"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186323BB"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2E5E79A0"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796CCDE8" w14:textId="77777777" w:rsidR="00F4553A" w:rsidRDefault="00F4553A"/>
    <w:p w14:paraId="5E2434DE" w14:textId="77777777" w:rsidR="00F4553A" w:rsidRDefault="00F4553A">
      <w:pPr>
        <w:pStyle w:val="Heading4"/>
      </w:pPr>
      <w:r>
        <w:t>Standard Terms and Conditions – Page 3</w:t>
      </w:r>
    </w:p>
    <w:p w14:paraId="2E0CFE98" w14:textId="77777777" w:rsidR="00F4553A" w:rsidRDefault="00F4553A"/>
    <w:p w14:paraId="438FCDCF" w14:textId="77777777" w:rsidR="00F4553A" w:rsidRDefault="00F4553A">
      <w:r>
        <w:tab/>
        <w:t xml:space="preserve">This contract shall be governed by and construed in accordance with the laws of the State of </w:t>
      </w:r>
      <w:smartTag w:uri="urn:schemas-microsoft-com:office:smarttags" w:element="place">
        <w:smartTag w:uri="urn:schemas-microsoft-com:office:smarttags" w:element="State">
          <w:r>
            <w:t>Montana</w:t>
          </w:r>
        </w:smartTag>
      </w:smartTag>
      <w:r>
        <w:t>.</w:t>
      </w:r>
    </w:p>
    <w:p w14:paraId="7ED747B3" w14:textId="77777777" w:rsidR="00F4553A" w:rsidRDefault="00F4553A"/>
    <w:p w14:paraId="23E6A580" w14:textId="77777777" w:rsidR="00F4553A" w:rsidRDefault="00F4553A">
      <w:r>
        <w:tab/>
        <w:t>The contractor may not assign or subcontract the agreement or the right to receive reasonable performance of any act called for by the contract shall be deemed waived by a waiver by City of a breach thereof as to any particular transaction or accurence.</w:t>
      </w:r>
    </w:p>
    <w:p w14:paraId="6267E28F" w14:textId="77777777" w:rsidR="00F4553A" w:rsidRDefault="00F4553A"/>
    <w:p w14:paraId="466B7798" w14:textId="77777777" w:rsidR="00F4553A" w:rsidRDefault="00F4553A">
      <w:r>
        <w:tab/>
        <w:t>Regardless of FOB point contractor agrees to bear all risks of loss, injury, or destruction of goods and materials ordered herein and such loss, injury, or destruction shall not release contractor from any obligation hereunder.</w:t>
      </w:r>
    </w:p>
    <w:p w14:paraId="23D7CE6C" w14:textId="77777777" w:rsidR="00F4553A" w:rsidRDefault="00F4553A"/>
    <w:p w14:paraId="2916D4A9" w14:textId="77777777" w:rsidR="00F4553A" w:rsidRDefault="00F4553A">
      <w:pPr>
        <w:jc w:val="center"/>
      </w:pPr>
      <w:r>
        <w:t>END:  STANDARD TERMS AND CONDITIONS</w:t>
      </w:r>
    </w:p>
    <w:p w14:paraId="6BE91F8C" w14:textId="77777777" w:rsidR="00F4553A" w:rsidRDefault="00F4553A"/>
    <w:p w14:paraId="696C3AFD" w14:textId="77777777" w:rsidR="00F4553A" w:rsidRDefault="00F4553A"/>
    <w:p w14:paraId="781FE2EF" w14:textId="77777777" w:rsidR="00F4553A" w:rsidRDefault="00F4553A"/>
    <w:p w14:paraId="7A51E1A8" w14:textId="77777777" w:rsidR="00F4553A" w:rsidRDefault="00F4553A"/>
    <w:p w14:paraId="324AED88" w14:textId="77777777" w:rsidR="00F4553A" w:rsidRDefault="00F4553A"/>
    <w:p w14:paraId="7F874BDA" w14:textId="77777777" w:rsidR="00F4553A" w:rsidRDefault="00F4553A"/>
    <w:p w14:paraId="0475D50C" w14:textId="77777777" w:rsidR="00F4553A" w:rsidRDefault="00F4553A"/>
    <w:p w14:paraId="377AE1BC" w14:textId="77777777" w:rsidR="00F4553A" w:rsidRDefault="00F4553A"/>
    <w:p w14:paraId="0032C1DE" w14:textId="77777777" w:rsidR="00F4553A" w:rsidRDefault="00F4553A"/>
    <w:p w14:paraId="36440996" w14:textId="77777777" w:rsidR="00F4553A" w:rsidRDefault="00F4553A"/>
    <w:p w14:paraId="6B309236" w14:textId="77777777" w:rsidR="00F4553A" w:rsidRDefault="00F4553A"/>
    <w:p w14:paraId="41661E39" w14:textId="77777777" w:rsidR="00F4553A" w:rsidRDefault="00F4553A"/>
    <w:p w14:paraId="05A24D3F" w14:textId="77777777" w:rsidR="00F4553A" w:rsidRDefault="00F4553A"/>
    <w:p w14:paraId="3E7A29E0" w14:textId="77777777" w:rsidR="00F4553A" w:rsidRDefault="00F4553A"/>
    <w:p w14:paraId="6FA554DB" w14:textId="77777777" w:rsidR="00F4553A" w:rsidRDefault="00F4553A"/>
    <w:p w14:paraId="34B557A3" w14:textId="77777777" w:rsidR="00F4553A" w:rsidRDefault="00F4553A"/>
    <w:p w14:paraId="2BEFC848" w14:textId="77777777" w:rsidR="00F4553A" w:rsidRDefault="00F4553A"/>
    <w:p w14:paraId="28E3313F" w14:textId="77777777" w:rsidR="00F4553A" w:rsidRDefault="00F4553A"/>
    <w:p w14:paraId="2EE5157B" w14:textId="77777777" w:rsidR="00F4553A" w:rsidRDefault="00F4553A"/>
    <w:p w14:paraId="2575D020" w14:textId="77777777" w:rsidR="00F4553A" w:rsidRDefault="00F4553A"/>
    <w:p w14:paraId="33BE1732" w14:textId="77777777" w:rsidR="00F4553A" w:rsidRDefault="00F4553A"/>
    <w:p w14:paraId="1E8C9C27" w14:textId="77777777" w:rsidR="00F4553A" w:rsidRDefault="00F4553A"/>
    <w:p w14:paraId="134F467C" w14:textId="77777777" w:rsidR="00F4553A" w:rsidRDefault="00F4553A"/>
    <w:p w14:paraId="634FAD01" w14:textId="77777777" w:rsidR="00F4553A" w:rsidRDefault="00F4553A"/>
    <w:p w14:paraId="02ACF4C8" w14:textId="77777777" w:rsidR="00F4553A" w:rsidRDefault="00F4553A"/>
    <w:p w14:paraId="403741F9" w14:textId="77777777" w:rsidR="00F4553A" w:rsidRDefault="00F4553A"/>
    <w:p w14:paraId="22EAB278" w14:textId="77777777" w:rsidR="00F4553A" w:rsidRDefault="00F4553A"/>
    <w:p w14:paraId="20CD7B3D" w14:textId="77777777" w:rsidR="00F4553A" w:rsidRDefault="00F4553A"/>
    <w:p w14:paraId="05FD9E3E" w14:textId="77777777" w:rsidR="00F4553A" w:rsidRDefault="00F4553A"/>
    <w:p w14:paraId="6DAC6426" w14:textId="77777777" w:rsidR="00F4553A" w:rsidRDefault="00F4553A">
      <w:pPr>
        <w:ind w:left="5040" w:firstLine="720"/>
        <w:rPr>
          <w:caps/>
        </w:rPr>
      </w:pPr>
      <w:r>
        <w:rPr>
          <w:caps/>
        </w:rPr>
        <w:lastRenderedPageBreak/>
        <w:t>City Clerk</w:t>
      </w:r>
    </w:p>
    <w:p w14:paraId="098AE56B"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308FE4A8"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1B43D002"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138FA170" w14:textId="77777777" w:rsidR="00F4553A" w:rsidRDefault="00F4553A"/>
    <w:p w14:paraId="08310ED2" w14:textId="77777777" w:rsidR="00F4553A" w:rsidRDefault="00F4553A">
      <w:pPr>
        <w:pStyle w:val="Heading4"/>
        <w:rPr>
          <w:caps w:val="0"/>
        </w:rPr>
      </w:pPr>
      <w:r>
        <w:rPr>
          <w:caps w:val="0"/>
        </w:rPr>
        <w:t>INVITATION TO BID</w:t>
      </w:r>
    </w:p>
    <w:p w14:paraId="5D124C8E" w14:textId="77777777" w:rsidR="00F4553A" w:rsidRDefault="00F4553A"/>
    <w:p w14:paraId="220FBB41" w14:textId="77777777" w:rsidR="00F4553A" w:rsidRDefault="00F4553A">
      <w:pPr>
        <w:jc w:val="center"/>
      </w:pPr>
      <w:r>
        <w:t xml:space="preserve">RETURN TO:  City Clerk, City of </w:t>
      </w:r>
      <w:smartTag w:uri="urn:schemas-microsoft-com:office:smarttags" w:element="place">
        <w:smartTag w:uri="urn:schemas-microsoft-com:office:smarttags" w:element="City">
          <w:r>
            <w:t>Laurel</w:t>
          </w:r>
        </w:smartTag>
      </w:smartTag>
      <w:r>
        <w:t xml:space="preserve">, </w:t>
      </w:r>
      <w:smartTag w:uri="urn:schemas-microsoft-com:office:smarttags" w:element="address">
        <w:smartTag w:uri="urn:schemas-microsoft-com:office:smarttags" w:element="Street">
          <w:r>
            <w:t>P.O. Box 10</w:t>
          </w:r>
        </w:smartTag>
        <w:r>
          <w:t xml:space="preserve">, </w:t>
        </w:r>
        <w:smartTag w:uri="urn:schemas-microsoft-com:office:smarttags" w:element="City">
          <w:r>
            <w:t>Laurel</w:t>
          </w:r>
        </w:smartTag>
        <w:r>
          <w:t xml:space="preserve">, </w:t>
        </w:r>
        <w:smartTag w:uri="urn:schemas-microsoft-com:office:smarttags" w:element="State">
          <w:r>
            <w:t>Montana</w:t>
          </w:r>
        </w:smartTag>
        <w:r>
          <w:t xml:space="preserve"> </w:t>
        </w:r>
        <w:smartTag w:uri="urn:schemas-microsoft-com:office:smarttags" w:element="PostalCode">
          <w:r>
            <w:t>59044</w:t>
          </w:r>
        </w:smartTag>
      </w:smartTag>
    </w:p>
    <w:p w14:paraId="508F7405" w14:textId="77777777" w:rsidR="00F4553A" w:rsidRDefault="00F4553A"/>
    <w:p w14:paraId="2A62C1A1" w14:textId="77777777" w:rsidR="00F4553A" w:rsidRDefault="00F4553A">
      <w:r>
        <w:tab/>
        <w:t>Please bid net prices at which you will agree to furnish required services.  To receive consideration, this form must be signed in full by a responsible, authorized agent, office, employee or representative of your firm.</w:t>
      </w:r>
    </w:p>
    <w:p w14:paraId="29AB00DA" w14:textId="77777777" w:rsidR="00F4553A" w:rsidRDefault="00F4553A"/>
    <w:p w14:paraId="204C69FD" w14:textId="77777777" w:rsidR="00F4553A" w:rsidRDefault="00F4553A">
      <w:pPr>
        <w:rPr>
          <w:caps/>
          <w:u w:val="single"/>
        </w:rPr>
      </w:pPr>
      <w:r>
        <w:t xml:space="preserve">BID IT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E8ACAA1" w14:textId="77777777" w:rsidR="00F4553A" w:rsidRDefault="00F4553A"/>
    <w:p w14:paraId="1D8C536A" w14:textId="77777777" w:rsidR="00F4553A" w:rsidRDefault="00F4553A">
      <w:r>
        <w:t>Enter full Company Name and Address</w:t>
      </w:r>
    </w:p>
    <w:p w14:paraId="2B68C394" w14:textId="77777777" w:rsidR="00F4553A" w:rsidRDefault="00F4553A"/>
    <w:p w14:paraId="6D23D5D6" w14:textId="77777777" w:rsidR="00F4553A" w:rsidRDefault="00F4553A">
      <w:r>
        <w:tab/>
        <w:t>________________________________________</w:t>
      </w:r>
    </w:p>
    <w:p w14:paraId="12CF611D" w14:textId="77777777" w:rsidR="00F4553A" w:rsidRDefault="00F4553A"/>
    <w:p w14:paraId="38CD5E71" w14:textId="77777777" w:rsidR="00F4553A" w:rsidRDefault="00F4553A">
      <w:r>
        <w:tab/>
        <w:t>________________________________________</w:t>
      </w:r>
    </w:p>
    <w:p w14:paraId="39ACE4C6" w14:textId="77777777" w:rsidR="00F4553A" w:rsidRDefault="00F4553A"/>
    <w:p w14:paraId="38D163F6" w14:textId="77777777" w:rsidR="00F4553A" w:rsidRDefault="00F4553A">
      <w:r>
        <w:tab/>
        <w:t>________________________________________</w:t>
      </w:r>
    </w:p>
    <w:p w14:paraId="53F49AA6" w14:textId="77777777" w:rsidR="00F4553A" w:rsidRDefault="00F4553A"/>
    <w:p w14:paraId="69DDBAAD" w14:textId="77777777" w:rsidR="00F4553A" w:rsidRDefault="00F4553A">
      <w:r>
        <w:tab/>
        <w:t>________________________________________</w:t>
      </w:r>
    </w:p>
    <w:p w14:paraId="7A4F8005" w14:textId="77777777" w:rsidR="00F4553A" w:rsidRDefault="00F4553A"/>
    <w:p w14:paraId="56EF45B6" w14:textId="77777777" w:rsidR="00F4553A" w:rsidRDefault="00F4553A">
      <w:pPr>
        <w:pStyle w:val="Heading4"/>
      </w:pPr>
      <w:r>
        <w:t>Conditions Agreement</w:t>
      </w:r>
    </w:p>
    <w:p w14:paraId="345247BC" w14:textId="77777777" w:rsidR="00F4553A" w:rsidRDefault="00F4553A"/>
    <w:p w14:paraId="5396D15C" w14:textId="77777777" w:rsidR="00F4553A" w:rsidRDefault="00F4553A">
      <w:r>
        <w:tab/>
        <w:t xml:space="preserve">We have read and </w:t>
      </w:r>
      <w:proofErr w:type="gramStart"/>
      <w:r>
        <w:t>agree</w:t>
      </w:r>
      <w:proofErr w:type="gramEnd"/>
      <w:r>
        <w:t xml:space="preserve"> to the conditions and stipulations contained herein and to the Standard Terms and Conditions contained </w:t>
      </w:r>
      <w:proofErr w:type="gramStart"/>
      <w:r>
        <w:t>on</w:t>
      </w:r>
      <w:proofErr w:type="gramEnd"/>
      <w:r>
        <w:t xml:space="preserve"> the attached.</w:t>
      </w:r>
    </w:p>
    <w:p w14:paraId="5BEA9CFF" w14:textId="77777777" w:rsidR="00F4553A" w:rsidRDefault="00F4553A"/>
    <w:p w14:paraId="5295D607" w14:textId="77777777" w:rsidR="00F4553A" w:rsidRDefault="00F4553A">
      <w:r>
        <w:tab/>
        <w:t>We further agree to furnish the services specified at the prices stated herein, to be delivered to the location and that date set forth herein.</w:t>
      </w:r>
    </w:p>
    <w:p w14:paraId="594099E4" w14:textId="77777777" w:rsidR="00F4553A" w:rsidRDefault="00F4553A"/>
    <w:p w14:paraId="1E5CA762" w14:textId="77777777" w:rsidR="00F4553A" w:rsidRDefault="00F4553A"/>
    <w:p w14:paraId="638E0F20" w14:textId="77777777" w:rsidR="00F4553A" w:rsidRDefault="00F4553A">
      <w:pPr>
        <w:ind w:firstLine="720"/>
      </w:pPr>
      <w:r>
        <w:t>________________________________________</w:t>
      </w:r>
    </w:p>
    <w:p w14:paraId="5BE72520" w14:textId="77777777" w:rsidR="00F4553A" w:rsidRDefault="00F4553A">
      <w:pPr>
        <w:ind w:left="1440" w:firstLine="720"/>
      </w:pPr>
      <w:r>
        <w:t>Signature</w:t>
      </w:r>
    </w:p>
    <w:p w14:paraId="4D88290C" w14:textId="77777777" w:rsidR="00F4553A" w:rsidRDefault="00F4553A">
      <w:pPr>
        <w:ind w:firstLine="720"/>
      </w:pPr>
    </w:p>
    <w:p w14:paraId="7B9B84D4" w14:textId="77777777" w:rsidR="00F4553A" w:rsidRDefault="00F4553A">
      <w:pPr>
        <w:ind w:firstLine="720"/>
      </w:pPr>
      <w:r>
        <w:t>________________________________________</w:t>
      </w:r>
    </w:p>
    <w:p w14:paraId="1843A032" w14:textId="77777777" w:rsidR="00F4553A" w:rsidRDefault="00F4553A">
      <w:r>
        <w:tab/>
      </w:r>
      <w:r>
        <w:tab/>
      </w:r>
      <w:r>
        <w:tab/>
        <w:t>Title</w:t>
      </w:r>
    </w:p>
    <w:p w14:paraId="75655648" w14:textId="77777777" w:rsidR="00F4553A" w:rsidRDefault="00F4553A"/>
    <w:p w14:paraId="4BAC0A3B" w14:textId="77777777" w:rsidR="00F4553A" w:rsidRDefault="00F4553A">
      <w:r>
        <w:tab/>
        <w:t>________________________________________</w:t>
      </w:r>
    </w:p>
    <w:p w14:paraId="22115FDD" w14:textId="77777777" w:rsidR="00F4553A" w:rsidRDefault="00F4553A">
      <w:r>
        <w:tab/>
      </w:r>
      <w:r>
        <w:tab/>
      </w:r>
      <w:r>
        <w:tab/>
        <w:t>Date</w:t>
      </w:r>
    </w:p>
    <w:p w14:paraId="0F976061" w14:textId="77777777" w:rsidR="00F4553A" w:rsidRDefault="00F4553A"/>
    <w:p w14:paraId="3D591A77" w14:textId="77777777" w:rsidR="00F4553A" w:rsidRDefault="00F4553A"/>
    <w:p w14:paraId="1E592E09" w14:textId="77777777" w:rsidR="00F4553A" w:rsidRDefault="00F4553A">
      <w:pPr>
        <w:jc w:val="center"/>
        <w:rPr>
          <w:caps/>
        </w:rPr>
      </w:pPr>
      <w:r>
        <w:rPr>
          <w:caps/>
        </w:rPr>
        <w:t>End:  Invitation to Bid</w:t>
      </w:r>
    </w:p>
    <w:p w14:paraId="5E47CAD6" w14:textId="77777777" w:rsidR="00F4553A" w:rsidRDefault="00F4553A"/>
    <w:p w14:paraId="033D5D18" w14:textId="77777777" w:rsidR="00F4553A" w:rsidRDefault="00F4553A"/>
    <w:p w14:paraId="64292407" w14:textId="77777777" w:rsidR="00F4553A" w:rsidRDefault="00F4553A">
      <w:pPr>
        <w:ind w:left="5040" w:firstLine="720"/>
        <w:rPr>
          <w:caps/>
        </w:rPr>
      </w:pPr>
      <w:r>
        <w:rPr>
          <w:caps/>
        </w:rPr>
        <w:lastRenderedPageBreak/>
        <w:t>City Clerk</w:t>
      </w:r>
    </w:p>
    <w:p w14:paraId="1958173C"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6380187C"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44383605"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3B7D4A03" w14:textId="77777777" w:rsidR="00F4553A" w:rsidRDefault="00F4553A"/>
    <w:p w14:paraId="508D3A04" w14:textId="77777777" w:rsidR="00F4553A" w:rsidRDefault="00F4553A">
      <w:pPr>
        <w:pStyle w:val="Heading4"/>
      </w:pPr>
      <w:r>
        <w:t>Form of Agreement – Page 1</w:t>
      </w:r>
    </w:p>
    <w:p w14:paraId="54F79EFE" w14:textId="77777777" w:rsidR="00F4553A" w:rsidRDefault="00F4553A"/>
    <w:p w14:paraId="3A9B538F" w14:textId="4FA15D10" w:rsidR="00F4553A" w:rsidRDefault="00F4553A">
      <w:pPr>
        <w:spacing w:line="480" w:lineRule="auto"/>
      </w:pPr>
      <w:r>
        <w:t>AGREEMENT, made on the ________</w:t>
      </w:r>
      <w:proofErr w:type="gramStart"/>
      <w:r>
        <w:t>_ day</w:t>
      </w:r>
      <w:proofErr w:type="gramEnd"/>
      <w:r>
        <w:t xml:space="preserve"> of </w:t>
      </w:r>
      <w:r w:rsidRPr="00F6229C">
        <w:t>____________________, 20</w:t>
      </w:r>
      <w:r w:rsidR="00617595" w:rsidRPr="00F6229C">
        <w:t>2</w:t>
      </w:r>
      <w:r w:rsidR="00FB3452">
        <w:t>5</w:t>
      </w:r>
      <w:proofErr w:type="gramStart"/>
      <w:r w:rsidRPr="00F6229C">
        <w:t>, by</w:t>
      </w:r>
      <w:r>
        <w:t xml:space="preserve"> and</w:t>
      </w:r>
      <w:proofErr w:type="gramEnd"/>
      <w:r>
        <w:t xml:space="preserve"> between the City of Laurel and __________________________________________.</w:t>
      </w:r>
    </w:p>
    <w:p w14:paraId="73E17441" w14:textId="77777777" w:rsidR="00F4553A" w:rsidRDefault="00F4553A">
      <w:r>
        <w:t xml:space="preserve">WITNESSTH that the </w:t>
      </w:r>
      <w:proofErr w:type="gramStart"/>
      <w:r>
        <w:t>above named</w:t>
      </w:r>
      <w:proofErr w:type="gramEnd"/>
      <w:r>
        <w:t xml:space="preserve"> company and the City of </w:t>
      </w:r>
      <w:smartTag w:uri="urn:schemas-microsoft-com:office:smarttags" w:element="place">
        <w:smartTag w:uri="urn:schemas-microsoft-com:office:smarttags" w:element="City">
          <w:r>
            <w:t>Laurel</w:t>
          </w:r>
        </w:smartTag>
      </w:smartTag>
      <w:r>
        <w:t>, for consideration, hereinafter name agree as follows:</w:t>
      </w:r>
    </w:p>
    <w:p w14:paraId="2B35E39E" w14:textId="77777777" w:rsidR="00F4553A" w:rsidRDefault="00F4553A"/>
    <w:p w14:paraId="4D69DD91" w14:textId="77777777" w:rsidR="00F4553A" w:rsidRDefault="00F4553A">
      <w:r>
        <w:t>SCOPE OF OPERATION:  The contractor shall provide material and equipment, perform the work and do everything required by the specifications entitled:</w:t>
      </w:r>
    </w:p>
    <w:p w14:paraId="7165F437" w14:textId="77777777" w:rsidR="00F4553A" w:rsidRDefault="00F4553A"/>
    <w:p w14:paraId="6F56DB70" w14:textId="77777777" w:rsidR="00F4553A" w:rsidRDefault="00F4553A">
      <w:r>
        <w:rPr>
          <w:caps/>
        </w:rPr>
        <w:t>Contract Specification</w:t>
      </w:r>
      <w:r>
        <w:t>:</w:t>
      </w:r>
    </w:p>
    <w:p w14:paraId="722D4275" w14:textId="77777777" w:rsidR="00F4553A" w:rsidRDefault="00F4553A"/>
    <w:p w14:paraId="4D5B7C90" w14:textId="77777777" w:rsidR="00F4553A" w:rsidRDefault="00F4553A">
      <w:pPr>
        <w:pStyle w:val="BodyTextIndent"/>
        <w:rPr>
          <w:b/>
          <w:bCs/>
        </w:rPr>
      </w:pPr>
    </w:p>
    <w:p w14:paraId="49C6761B" w14:textId="77777777" w:rsidR="00F4553A" w:rsidRDefault="00F4553A"/>
    <w:p w14:paraId="5DADC2D2" w14:textId="77777777" w:rsidR="00F4553A" w:rsidRDefault="00F4553A">
      <w:r>
        <w:t>TIME OF COMPLETION:  Delivery of goods, equipment, and/or services shall be expected within thirty (30) days of the award of bid.</w:t>
      </w:r>
    </w:p>
    <w:p w14:paraId="6E17EA66" w14:textId="77777777" w:rsidR="00F4553A" w:rsidRDefault="00F4553A"/>
    <w:p w14:paraId="26882B6A" w14:textId="77777777" w:rsidR="00F4553A" w:rsidRDefault="00F4553A">
      <w:pPr>
        <w:jc w:val="center"/>
      </w:pPr>
      <w:r>
        <w:t>FOLLOWING IS AN ENUMERATION OF THE CONTRACT BID</w:t>
      </w:r>
    </w:p>
    <w:p w14:paraId="50F64BC3" w14:textId="77777777" w:rsidR="00F4553A" w:rsidRDefault="00F4553A"/>
    <w:p w14:paraId="13C551E8" w14:textId="77777777" w:rsidR="00F4553A" w:rsidRDefault="00F4553A">
      <w:r>
        <w:tab/>
      </w:r>
      <w:r>
        <w:tab/>
      </w:r>
      <w:r>
        <w:tab/>
        <w:t>Intent and Scope of Operation</w:t>
      </w:r>
    </w:p>
    <w:p w14:paraId="13E3F17F" w14:textId="77777777" w:rsidR="00F4553A" w:rsidRDefault="00F4553A">
      <w:r>
        <w:tab/>
      </w:r>
      <w:r>
        <w:tab/>
      </w:r>
      <w:r>
        <w:tab/>
        <w:t>Call for Sealed Bids:  Notice to Bidders</w:t>
      </w:r>
    </w:p>
    <w:p w14:paraId="2AB4622A" w14:textId="77777777" w:rsidR="00F4553A" w:rsidRDefault="00F4553A">
      <w:r>
        <w:tab/>
      </w:r>
      <w:r>
        <w:tab/>
      </w:r>
      <w:r>
        <w:tab/>
      </w:r>
      <w:r>
        <w:tab/>
      </w:r>
      <w:r>
        <w:tab/>
      </w:r>
      <w:r>
        <w:tab/>
        <w:t>(Bid Bond/Performance Bond)</w:t>
      </w:r>
    </w:p>
    <w:p w14:paraId="6526B49B" w14:textId="77777777" w:rsidR="00F4553A" w:rsidRDefault="00F4553A">
      <w:r>
        <w:tab/>
      </w:r>
      <w:r>
        <w:tab/>
      </w:r>
      <w:r>
        <w:tab/>
        <w:t>Instructions to Bidders</w:t>
      </w:r>
    </w:p>
    <w:p w14:paraId="18EB85DD" w14:textId="77777777" w:rsidR="00F4553A" w:rsidRDefault="00F4553A">
      <w:r>
        <w:tab/>
      </w:r>
      <w:r>
        <w:tab/>
      </w:r>
      <w:r>
        <w:tab/>
        <w:t>Contract Specifications</w:t>
      </w:r>
    </w:p>
    <w:p w14:paraId="1E7B23D0" w14:textId="77777777" w:rsidR="00F4553A" w:rsidRDefault="00F4553A">
      <w:r>
        <w:tab/>
      </w:r>
      <w:r>
        <w:tab/>
      </w:r>
      <w:r>
        <w:tab/>
        <w:t>Standard Terms and Conditions</w:t>
      </w:r>
    </w:p>
    <w:p w14:paraId="7519A2B3" w14:textId="77777777" w:rsidR="00F4553A" w:rsidRDefault="00F4553A">
      <w:r>
        <w:tab/>
      </w:r>
      <w:r>
        <w:tab/>
      </w:r>
      <w:r>
        <w:tab/>
        <w:t>Invitation to Bid</w:t>
      </w:r>
    </w:p>
    <w:p w14:paraId="73839972" w14:textId="77777777" w:rsidR="00F4553A" w:rsidRDefault="00F4553A">
      <w:r>
        <w:tab/>
      </w:r>
      <w:r>
        <w:tab/>
      </w:r>
      <w:r>
        <w:tab/>
        <w:t>Form of Agreement</w:t>
      </w:r>
    </w:p>
    <w:p w14:paraId="1AA2A453" w14:textId="77777777" w:rsidR="00F4553A" w:rsidRDefault="00F4553A">
      <w:r>
        <w:tab/>
      </w:r>
      <w:r>
        <w:tab/>
      </w:r>
      <w:r>
        <w:tab/>
        <w:t>Form of Proposal (Bid Proposal)</w:t>
      </w:r>
    </w:p>
    <w:p w14:paraId="6C86CC02" w14:textId="77777777" w:rsidR="00F4553A" w:rsidRDefault="00F4553A"/>
    <w:p w14:paraId="0A4D49FD" w14:textId="77777777" w:rsidR="00F4553A" w:rsidRDefault="00F4553A">
      <w:r>
        <w:tab/>
        <w:t xml:space="preserve">IN WITNESS WHEREOF, the parties hereto have executed this agreement </w:t>
      </w:r>
      <w:proofErr w:type="gramStart"/>
      <w:r>
        <w:t>to day</w:t>
      </w:r>
      <w:proofErr w:type="gramEnd"/>
      <w:r>
        <w:t xml:space="preserve"> and year </w:t>
      </w:r>
      <w:proofErr w:type="gramStart"/>
      <w:r>
        <w:t>above written</w:t>
      </w:r>
      <w:proofErr w:type="gramEnd"/>
      <w:r>
        <w:t>.</w:t>
      </w:r>
    </w:p>
    <w:p w14:paraId="521C19B2" w14:textId="77777777" w:rsidR="00F4553A" w:rsidRDefault="00F4553A"/>
    <w:p w14:paraId="1B1290A4" w14:textId="77777777" w:rsidR="00F4553A" w:rsidRDefault="00F4553A"/>
    <w:p w14:paraId="3243A84A" w14:textId="77777777" w:rsidR="00F4553A" w:rsidRDefault="00F4553A">
      <w:r>
        <w:tab/>
        <w:t>_____________________________________</w:t>
      </w:r>
    </w:p>
    <w:p w14:paraId="689BE803" w14:textId="77777777" w:rsidR="00F4553A" w:rsidRDefault="00F4553A">
      <w:r>
        <w:tab/>
        <w:t>Contractor</w:t>
      </w:r>
    </w:p>
    <w:p w14:paraId="40209FB8" w14:textId="77777777" w:rsidR="00F4553A" w:rsidRDefault="00F4553A"/>
    <w:p w14:paraId="3E9C2D83" w14:textId="77777777" w:rsidR="00F4553A" w:rsidRDefault="00F4553A">
      <w:r>
        <w:tab/>
        <w:t>By:  ________________________________</w:t>
      </w:r>
    </w:p>
    <w:p w14:paraId="088AC200" w14:textId="77777777" w:rsidR="00F4553A" w:rsidRDefault="00F4553A">
      <w:pPr>
        <w:rPr>
          <w:u w:val="single"/>
        </w:rPr>
      </w:pPr>
      <w:r>
        <w:tab/>
        <w:t xml:space="preserve">Title </w:t>
      </w:r>
      <w:r>
        <w:rPr>
          <w:u w:val="single"/>
        </w:rPr>
        <w:tab/>
      </w:r>
      <w:r>
        <w:rPr>
          <w:u w:val="single"/>
        </w:rPr>
        <w:tab/>
      </w:r>
      <w:r>
        <w:rPr>
          <w:u w:val="single"/>
        </w:rPr>
        <w:tab/>
      </w:r>
      <w:r>
        <w:rPr>
          <w:u w:val="single"/>
        </w:rPr>
        <w:tab/>
      </w:r>
      <w:r>
        <w:rPr>
          <w:u w:val="single"/>
        </w:rPr>
        <w:tab/>
      </w:r>
      <w:r>
        <w:rPr>
          <w:u w:val="single"/>
        </w:rPr>
        <w:tab/>
      </w:r>
    </w:p>
    <w:p w14:paraId="4E413172" w14:textId="77777777" w:rsidR="00F4553A" w:rsidRDefault="00F4553A"/>
    <w:p w14:paraId="3612CC24" w14:textId="77777777" w:rsidR="00F4553A" w:rsidRDefault="00F4553A"/>
    <w:p w14:paraId="0A2E3FDF" w14:textId="77777777" w:rsidR="00F4553A" w:rsidRDefault="00F4553A"/>
    <w:p w14:paraId="2B5509BB" w14:textId="77777777" w:rsidR="00F4553A" w:rsidRDefault="00F4553A">
      <w:pPr>
        <w:ind w:left="5040" w:firstLine="720"/>
        <w:rPr>
          <w:caps/>
        </w:rPr>
      </w:pPr>
      <w:r>
        <w:rPr>
          <w:caps/>
        </w:rPr>
        <w:lastRenderedPageBreak/>
        <w:t>City Clerk</w:t>
      </w:r>
    </w:p>
    <w:p w14:paraId="78631BDA"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0D3080FF"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18D1616C"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33933B36" w14:textId="77777777" w:rsidR="00F4553A" w:rsidRDefault="00F4553A"/>
    <w:p w14:paraId="32534B54" w14:textId="77777777" w:rsidR="00F4553A" w:rsidRDefault="00F4553A">
      <w:pPr>
        <w:pStyle w:val="Heading4"/>
      </w:pPr>
      <w:r>
        <w:t>Form of Agreement – Page 2</w:t>
      </w:r>
    </w:p>
    <w:p w14:paraId="407D9EA5" w14:textId="77777777" w:rsidR="00F4553A" w:rsidRDefault="00F4553A"/>
    <w:p w14:paraId="2E3C0492" w14:textId="77777777" w:rsidR="00F4553A" w:rsidRDefault="00F4553A"/>
    <w:p w14:paraId="4F882CB4" w14:textId="77777777" w:rsidR="00F4553A" w:rsidRDefault="00F4553A"/>
    <w:p w14:paraId="3627E329" w14:textId="77777777" w:rsidR="00F4553A" w:rsidRDefault="00F4553A"/>
    <w:p w14:paraId="334279B5" w14:textId="77777777" w:rsidR="00F4553A" w:rsidRDefault="00F4553A">
      <w:pPr>
        <w:jc w:val="center"/>
      </w:pPr>
      <w:r>
        <w:t xml:space="preserve">CITY OF </w:t>
      </w:r>
      <w:smartTag w:uri="urn:schemas-microsoft-com:office:smarttags" w:element="place">
        <w:smartTag w:uri="urn:schemas-microsoft-com:office:smarttags" w:element="City">
          <w:r>
            <w:t>LAUREL</w:t>
          </w:r>
        </w:smartTag>
      </w:smartTag>
    </w:p>
    <w:p w14:paraId="1843D81E" w14:textId="77777777" w:rsidR="00F4553A" w:rsidRDefault="00F4553A">
      <w:pPr>
        <w:jc w:val="center"/>
      </w:pPr>
    </w:p>
    <w:p w14:paraId="7DC6B5AF" w14:textId="77777777" w:rsidR="00F4553A" w:rsidRDefault="00F4553A">
      <w:pPr>
        <w:jc w:val="center"/>
      </w:pPr>
    </w:p>
    <w:p w14:paraId="4B350305" w14:textId="77777777" w:rsidR="00F4553A" w:rsidRDefault="00F4553A">
      <w:pPr>
        <w:jc w:val="center"/>
      </w:pPr>
      <w:r>
        <w:t>BY:  ____________________________</w:t>
      </w:r>
    </w:p>
    <w:p w14:paraId="4BC1A7D0" w14:textId="77777777" w:rsidR="00F4553A" w:rsidRDefault="00F4553A">
      <w:pPr>
        <w:jc w:val="center"/>
      </w:pPr>
      <w:r>
        <w:t>MAYOR</w:t>
      </w:r>
    </w:p>
    <w:p w14:paraId="5F4FBDF6" w14:textId="77777777" w:rsidR="00F4553A" w:rsidRDefault="00F4553A"/>
    <w:p w14:paraId="113779AF" w14:textId="77777777" w:rsidR="00F4553A" w:rsidRDefault="00F4553A"/>
    <w:p w14:paraId="1843F6F5" w14:textId="77777777" w:rsidR="00F4553A" w:rsidRDefault="00F4553A"/>
    <w:p w14:paraId="0265DA51" w14:textId="77777777" w:rsidR="00F4553A" w:rsidRDefault="00F4553A"/>
    <w:p w14:paraId="18750994" w14:textId="77777777" w:rsidR="00F4553A" w:rsidRDefault="00F4553A">
      <w:r>
        <w:t>ATTEST:  __________________________________</w:t>
      </w:r>
    </w:p>
    <w:p w14:paraId="5CFD366D" w14:textId="77777777" w:rsidR="00F4553A" w:rsidRDefault="00F4553A">
      <w:r>
        <w:tab/>
        <w:t xml:space="preserve">      City Clerk</w:t>
      </w:r>
    </w:p>
    <w:p w14:paraId="791DE543" w14:textId="77777777" w:rsidR="00F4553A" w:rsidRDefault="00F4553A"/>
    <w:p w14:paraId="0AF12A3D" w14:textId="77777777" w:rsidR="00F4553A" w:rsidRDefault="00F4553A"/>
    <w:p w14:paraId="60EE130A" w14:textId="77777777" w:rsidR="00F4553A" w:rsidRDefault="00F4553A">
      <w:r>
        <w:t>Approved as to form</w:t>
      </w:r>
    </w:p>
    <w:p w14:paraId="285D5F45" w14:textId="77777777" w:rsidR="00F4553A" w:rsidRDefault="00F4553A"/>
    <w:p w14:paraId="211C9E7A" w14:textId="77777777" w:rsidR="00F4553A" w:rsidRDefault="00F4553A"/>
    <w:p w14:paraId="61F881F0" w14:textId="77777777" w:rsidR="00F4553A" w:rsidRDefault="00F4553A"/>
    <w:p w14:paraId="159DC94E" w14:textId="77777777" w:rsidR="00F4553A" w:rsidRDefault="00F4553A">
      <w:r>
        <w:t>___________________________________________</w:t>
      </w:r>
    </w:p>
    <w:p w14:paraId="61406523" w14:textId="77777777" w:rsidR="00F4553A" w:rsidRDefault="00F4553A"/>
    <w:p w14:paraId="7E74EB91" w14:textId="77777777" w:rsidR="00F4553A" w:rsidRDefault="00F4553A"/>
    <w:p w14:paraId="667E238B" w14:textId="77777777" w:rsidR="00F4553A" w:rsidRDefault="00F4553A"/>
    <w:p w14:paraId="10266DBB" w14:textId="77777777" w:rsidR="00F4553A" w:rsidRDefault="00F4553A">
      <w:pPr>
        <w:jc w:val="center"/>
      </w:pPr>
      <w:r>
        <w:t>END:  FORM OF AGREEMENT</w:t>
      </w:r>
    </w:p>
    <w:p w14:paraId="2D4C576E" w14:textId="77777777" w:rsidR="00F4553A" w:rsidRDefault="00F4553A">
      <w:pPr>
        <w:jc w:val="center"/>
      </w:pPr>
    </w:p>
    <w:p w14:paraId="64C2EF26" w14:textId="77777777" w:rsidR="00F4553A" w:rsidRDefault="00F4553A">
      <w:pPr>
        <w:jc w:val="center"/>
      </w:pPr>
    </w:p>
    <w:p w14:paraId="255D7CFE" w14:textId="77777777" w:rsidR="00F4553A" w:rsidRDefault="00F4553A">
      <w:pPr>
        <w:jc w:val="center"/>
      </w:pPr>
    </w:p>
    <w:p w14:paraId="0E90DD3D" w14:textId="77777777" w:rsidR="00F4553A" w:rsidRDefault="00F4553A">
      <w:pPr>
        <w:jc w:val="center"/>
      </w:pPr>
    </w:p>
    <w:p w14:paraId="66843324" w14:textId="77777777" w:rsidR="00F4553A" w:rsidRDefault="00F4553A">
      <w:pPr>
        <w:jc w:val="center"/>
      </w:pPr>
    </w:p>
    <w:p w14:paraId="78AADEF1" w14:textId="77777777" w:rsidR="00F4553A" w:rsidRDefault="00F4553A">
      <w:pPr>
        <w:jc w:val="center"/>
      </w:pPr>
    </w:p>
    <w:p w14:paraId="4E37AED9" w14:textId="77777777" w:rsidR="00F4553A" w:rsidRDefault="00F4553A">
      <w:pPr>
        <w:jc w:val="center"/>
      </w:pPr>
    </w:p>
    <w:p w14:paraId="493B98DE" w14:textId="77777777" w:rsidR="00F4553A" w:rsidRDefault="00F4553A">
      <w:pPr>
        <w:jc w:val="center"/>
      </w:pPr>
    </w:p>
    <w:p w14:paraId="0E6454EB" w14:textId="77777777" w:rsidR="00F4553A" w:rsidRDefault="00F4553A">
      <w:pPr>
        <w:jc w:val="center"/>
      </w:pPr>
    </w:p>
    <w:p w14:paraId="3A1A6DCC" w14:textId="77777777" w:rsidR="00F4553A" w:rsidRDefault="00F4553A">
      <w:pPr>
        <w:jc w:val="center"/>
      </w:pPr>
    </w:p>
    <w:p w14:paraId="22F30E51" w14:textId="77777777" w:rsidR="00F4553A" w:rsidRDefault="00F4553A">
      <w:pPr>
        <w:jc w:val="center"/>
      </w:pPr>
    </w:p>
    <w:p w14:paraId="6178FFC8" w14:textId="77777777" w:rsidR="00F4553A" w:rsidRDefault="00F4553A">
      <w:pPr>
        <w:jc w:val="center"/>
      </w:pPr>
    </w:p>
    <w:p w14:paraId="79F98AFF" w14:textId="77777777" w:rsidR="00F4553A" w:rsidRDefault="00F4553A">
      <w:pPr>
        <w:jc w:val="center"/>
      </w:pPr>
    </w:p>
    <w:p w14:paraId="755655B0" w14:textId="77777777" w:rsidR="00F4553A" w:rsidRDefault="00F4553A">
      <w:pPr>
        <w:jc w:val="center"/>
      </w:pPr>
    </w:p>
    <w:p w14:paraId="0C22474A" w14:textId="77777777" w:rsidR="00F4553A" w:rsidRDefault="00F4553A">
      <w:pPr>
        <w:jc w:val="center"/>
      </w:pPr>
    </w:p>
    <w:p w14:paraId="1A158939" w14:textId="77777777" w:rsidR="00F4553A" w:rsidRDefault="00F4553A">
      <w:pPr>
        <w:jc w:val="center"/>
      </w:pPr>
    </w:p>
    <w:p w14:paraId="473E110B" w14:textId="77777777" w:rsidR="00F4553A" w:rsidRDefault="00F4553A">
      <w:pPr>
        <w:ind w:left="5040" w:firstLine="720"/>
        <w:rPr>
          <w:caps/>
        </w:rPr>
      </w:pPr>
      <w:r>
        <w:rPr>
          <w:caps/>
        </w:rPr>
        <w:lastRenderedPageBreak/>
        <w:t>City Clerk</w:t>
      </w:r>
    </w:p>
    <w:p w14:paraId="3320BBD2" w14:textId="77777777" w:rsidR="00F4553A" w:rsidRDefault="00F4553A">
      <w:pPr>
        <w:ind w:left="5040" w:firstLine="720"/>
        <w:rPr>
          <w:caps/>
        </w:rPr>
      </w:pPr>
      <w:r>
        <w:rPr>
          <w:caps/>
        </w:rPr>
        <w:t xml:space="preserve">City of </w:t>
      </w:r>
      <w:smartTag w:uri="urn:schemas-microsoft-com:office:smarttags" w:element="place">
        <w:smartTag w:uri="urn:schemas-microsoft-com:office:smarttags" w:element="City">
          <w:r>
            <w:rPr>
              <w:caps/>
            </w:rPr>
            <w:t>Laurel</w:t>
          </w:r>
        </w:smartTag>
      </w:smartTag>
    </w:p>
    <w:p w14:paraId="09D2458D" w14:textId="77777777" w:rsidR="00F4553A" w:rsidRDefault="00F4553A">
      <w:pPr>
        <w:ind w:left="5040" w:firstLine="720"/>
        <w:rPr>
          <w:caps/>
        </w:rPr>
      </w:pPr>
      <w:r>
        <w:rPr>
          <w:caps/>
        </w:rPr>
        <w:t xml:space="preserve">P. O. </w:t>
      </w:r>
      <w:smartTag w:uri="urn:schemas-microsoft-com:office:smarttags" w:element="address">
        <w:smartTag w:uri="urn:schemas-microsoft-com:office:smarttags" w:element="Street">
          <w:r>
            <w:rPr>
              <w:caps/>
            </w:rPr>
            <w:t>Box</w:t>
          </w:r>
        </w:smartTag>
        <w:r>
          <w:rPr>
            <w:caps/>
          </w:rPr>
          <w:t xml:space="preserve"> 10</w:t>
        </w:r>
      </w:smartTag>
    </w:p>
    <w:p w14:paraId="62C2F907" w14:textId="77777777" w:rsidR="00F4553A" w:rsidRDefault="00F4553A">
      <w:pPr>
        <w:ind w:left="5040" w:firstLine="720"/>
        <w:rPr>
          <w:caps/>
        </w:rPr>
      </w:pPr>
      <w:smartTag w:uri="urn:schemas-microsoft-com:office:smarttags" w:element="place">
        <w:smartTag w:uri="urn:schemas-microsoft-com:office:smarttags" w:element="City">
          <w:r>
            <w:rPr>
              <w:caps/>
            </w:rPr>
            <w:t>Laurel</w:t>
          </w:r>
        </w:smartTag>
        <w:r>
          <w:rPr>
            <w:caps/>
          </w:rPr>
          <w:t xml:space="preserve">, </w:t>
        </w:r>
        <w:smartTag w:uri="urn:schemas-microsoft-com:office:smarttags" w:element="State">
          <w:r>
            <w:rPr>
              <w:caps/>
            </w:rPr>
            <w:t>Montana</w:t>
          </w:r>
        </w:smartTag>
        <w:r>
          <w:rPr>
            <w:caps/>
          </w:rPr>
          <w:t xml:space="preserve"> </w:t>
        </w:r>
        <w:smartTag w:uri="urn:schemas-microsoft-com:office:smarttags" w:element="PostalCode">
          <w:r>
            <w:rPr>
              <w:caps/>
            </w:rPr>
            <w:t>59044</w:t>
          </w:r>
        </w:smartTag>
      </w:smartTag>
    </w:p>
    <w:p w14:paraId="6CD87455" w14:textId="77777777" w:rsidR="00F4553A" w:rsidRDefault="00F4553A"/>
    <w:p w14:paraId="46F3C535" w14:textId="77777777" w:rsidR="00F4553A" w:rsidRDefault="00F4553A">
      <w:pPr>
        <w:pStyle w:val="Heading4"/>
      </w:pPr>
      <w:r>
        <w:t>Form of PROPOSAL (BID PROPOSAL)</w:t>
      </w:r>
    </w:p>
    <w:p w14:paraId="10E1647D" w14:textId="77777777" w:rsidR="00F4553A" w:rsidRDefault="00F4553A"/>
    <w:p w14:paraId="31D8C7E8" w14:textId="544A1A9B" w:rsidR="0076607E" w:rsidRDefault="00F4553A">
      <w:r>
        <w:tab/>
        <w:t>The undersigned hereby submits the following proposal</w:t>
      </w:r>
      <w:proofErr w:type="gramStart"/>
      <w:r>
        <w:t>:  Having</w:t>
      </w:r>
      <w:proofErr w:type="gramEnd"/>
      <w:r>
        <w:t xml:space="preserve"> carefully examined the </w:t>
      </w:r>
      <w:r w:rsidRPr="00F6229C">
        <w:t>specifications entitled CONTRACT SPECIFICATIONS</w:t>
      </w:r>
      <w:proofErr w:type="gramStart"/>
      <w:r w:rsidRPr="00F6229C">
        <w:t xml:space="preserve">:  </w:t>
      </w:r>
      <w:r w:rsidR="00FB3452">
        <w:rPr>
          <w:u w:val="single"/>
        </w:rPr>
        <w:t>Ambulance</w:t>
      </w:r>
      <w:proofErr w:type="gramEnd"/>
      <w:r w:rsidR="00FB3452">
        <w:rPr>
          <w:u w:val="single"/>
        </w:rPr>
        <w:t xml:space="preserve"> </w:t>
      </w:r>
      <w:r w:rsidRPr="00F6229C">
        <w:t>for</w:t>
      </w:r>
      <w:r>
        <w:t xml:space="preserve"> the City of Laurel</w:t>
      </w:r>
      <w:r w:rsidR="002B57F6">
        <w:t xml:space="preserve"> </w:t>
      </w:r>
      <w:r w:rsidR="00FB3452">
        <w:t>Emergency Medical Services.</w:t>
      </w:r>
    </w:p>
    <w:p w14:paraId="6479E778" w14:textId="77777777" w:rsidR="00F4553A" w:rsidRDefault="00F4553A">
      <w:r>
        <w:t xml:space="preserve"> Department, as well as all other conditions affecting the bid, the undersigned proposes to furnish all equipment and services necessary to complete the work required.</w:t>
      </w:r>
    </w:p>
    <w:p w14:paraId="33B1DEC8" w14:textId="77777777" w:rsidR="00F4553A" w:rsidRDefault="00F4553A"/>
    <w:p w14:paraId="49BC5F9E" w14:textId="77777777" w:rsidR="00F4553A" w:rsidRDefault="00F4553A"/>
    <w:p w14:paraId="5AAD1CBE" w14:textId="77777777" w:rsidR="00F4553A" w:rsidRDefault="00F4553A">
      <w:r>
        <w:t>__________________________________</w:t>
      </w:r>
    </w:p>
    <w:p w14:paraId="3E3497E4" w14:textId="77777777" w:rsidR="00F4553A" w:rsidRDefault="00F4553A">
      <w:r>
        <w:t>Time and Date of Delivery</w:t>
      </w:r>
    </w:p>
    <w:p w14:paraId="02B3CAC4" w14:textId="77777777" w:rsidR="00F4553A" w:rsidRDefault="00F4553A"/>
    <w:p w14:paraId="467678E0" w14:textId="77777777" w:rsidR="00F4553A" w:rsidRDefault="00F4553A">
      <w:pPr>
        <w:jc w:val="center"/>
      </w:pPr>
      <w:r w:rsidRPr="00F6229C">
        <w:t>(INSERT DESCRIPTION OF BID ITEM(S)</w:t>
      </w:r>
    </w:p>
    <w:p w14:paraId="4A0801A5" w14:textId="77777777" w:rsidR="00F4553A" w:rsidRDefault="00F4553A"/>
    <w:p w14:paraId="3033E05F" w14:textId="77777777" w:rsidR="00F4553A" w:rsidRDefault="00F4553A">
      <w:pPr>
        <w:jc w:val="right"/>
      </w:pPr>
      <w:r>
        <w:t xml:space="preserve">Net FOB </w:t>
      </w:r>
      <w:smartTag w:uri="urn:schemas-microsoft-com:office:smarttags" w:element="place">
        <w:smartTag w:uri="urn:schemas-microsoft-com:office:smarttags" w:element="City">
          <w:r>
            <w:t>Laurel</w:t>
          </w:r>
        </w:smartTag>
        <w:r>
          <w:t xml:space="preserve">, </w:t>
        </w:r>
        <w:smartTag w:uri="urn:schemas-microsoft-com:office:smarttags" w:element="State">
          <w:r>
            <w:t>Montana</w:t>
          </w:r>
        </w:smartTag>
      </w:smartTag>
      <w:r>
        <w:tab/>
      </w:r>
      <w:r>
        <w:tab/>
      </w:r>
      <w:r>
        <w:tab/>
      </w:r>
      <w:r>
        <w:tab/>
        <w:t>$ _____________________</w:t>
      </w:r>
    </w:p>
    <w:p w14:paraId="513376A6" w14:textId="77777777" w:rsidR="00F4553A" w:rsidRDefault="00F4553A"/>
    <w:p w14:paraId="3E5BABDA" w14:textId="77777777" w:rsidR="00F4553A" w:rsidRDefault="00F4553A">
      <w:r>
        <w:t>+++++++++++++++++++++++++++++++++++++++++++++++++++++++++++++++++++++</w:t>
      </w:r>
    </w:p>
    <w:p w14:paraId="5DDC9319" w14:textId="77777777" w:rsidR="00F4553A" w:rsidRDefault="00F4553A"/>
    <w:p w14:paraId="72041C2B" w14:textId="77777777" w:rsidR="00F4553A" w:rsidRPr="00F6229C" w:rsidRDefault="00F4553A">
      <w:r w:rsidRPr="00F6229C">
        <w:t>(OPTIONS OR PAYMENT PLANS, IF APPLICABLE)</w:t>
      </w:r>
    </w:p>
    <w:p w14:paraId="22B981A7" w14:textId="77777777" w:rsidR="00F4553A" w:rsidRDefault="00F4553A">
      <w:pPr>
        <w:pBdr>
          <w:bottom w:val="single" w:sz="12" w:space="1" w:color="auto"/>
        </w:pBdr>
      </w:pPr>
    </w:p>
    <w:p w14:paraId="41AFAA07" w14:textId="77777777" w:rsidR="00F4553A" w:rsidRDefault="00F4553A"/>
    <w:p w14:paraId="0B1A9787" w14:textId="77777777" w:rsidR="00F4553A" w:rsidRDefault="00F4553A"/>
    <w:p w14:paraId="1633C660" w14:textId="77777777" w:rsidR="00F4553A" w:rsidRDefault="00F4553A">
      <w:r>
        <w:tab/>
      </w:r>
      <w:proofErr w:type="gramStart"/>
      <w:r>
        <w:t>By  _</w:t>
      </w:r>
      <w:proofErr w:type="gramEnd"/>
      <w:r>
        <w:t>______________________________________</w:t>
      </w:r>
    </w:p>
    <w:p w14:paraId="5B4E0A6B" w14:textId="77777777" w:rsidR="00F4553A" w:rsidRDefault="00F4553A"/>
    <w:p w14:paraId="5BF297E4" w14:textId="77777777" w:rsidR="00F4553A" w:rsidRDefault="00F4553A">
      <w:r>
        <w:tab/>
      </w:r>
      <w:proofErr w:type="gramStart"/>
      <w:r>
        <w:t>Title  _</w:t>
      </w:r>
      <w:proofErr w:type="gramEnd"/>
      <w:r>
        <w:t>_____________________________________</w:t>
      </w:r>
    </w:p>
    <w:p w14:paraId="04B9EAB0" w14:textId="77777777" w:rsidR="00F4553A" w:rsidRDefault="00F4553A"/>
    <w:p w14:paraId="6B6D01C8" w14:textId="77777777" w:rsidR="00F4553A" w:rsidRDefault="00F4553A">
      <w:r>
        <w:tab/>
      </w:r>
      <w:proofErr w:type="gramStart"/>
      <w:r>
        <w:t>Company  _</w:t>
      </w:r>
      <w:proofErr w:type="gramEnd"/>
      <w:r>
        <w:t>_________________________________</w:t>
      </w:r>
    </w:p>
    <w:p w14:paraId="4FEA3710" w14:textId="77777777" w:rsidR="00F4553A" w:rsidRDefault="00F4553A"/>
    <w:p w14:paraId="674F3FBF" w14:textId="77777777" w:rsidR="00F4553A" w:rsidRDefault="00F4553A">
      <w:r>
        <w:tab/>
      </w:r>
      <w:proofErr w:type="gramStart"/>
      <w:r>
        <w:t>Date  _</w:t>
      </w:r>
      <w:proofErr w:type="gramEnd"/>
      <w:r>
        <w:t>_____________________________________</w:t>
      </w:r>
    </w:p>
    <w:p w14:paraId="664D618B" w14:textId="77777777" w:rsidR="00F4553A" w:rsidRDefault="00F4553A"/>
    <w:p w14:paraId="41A4058F" w14:textId="77777777" w:rsidR="00F4553A" w:rsidRDefault="00F4553A"/>
    <w:p w14:paraId="4C7626A6" w14:textId="77777777" w:rsidR="00F4553A" w:rsidRDefault="00F4553A">
      <w:pPr>
        <w:jc w:val="center"/>
      </w:pPr>
      <w:r>
        <w:t>END:  FORM OF PROPOSAL (BID PROPOSAL)</w:t>
      </w:r>
    </w:p>
    <w:sectPr w:rsidR="00F4553A">
      <w:footerReference w:type="even" r:id="rId8"/>
      <w:footerReference w:type="default" r:id="rId9"/>
      <w:pgSz w:w="12240" w:h="15840" w:code="1"/>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910F3" w14:textId="77777777" w:rsidR="00121B7D" w:rsidRDefault="00121B7D">
      <w:r>
        <w:separator/>
      </w:r>
    </w:p>
  </w:endnote>
  <w:endnote w:type="continuationSeparator" w:id="0">
    <w:p w14:paraId="696361DF" w14:textId="77777777" w:rsidR="00121B7D" w:rsidRDefault="00121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5DFAB" w14:textId="77777777" w:rsidR="00F4553A" w:rsidRDefault="00F455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2295D5" w14:textId="77777777" w:rsidR="00F4553A" w:rsidRDefault="00F45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59BE0" w14:textId="77777777" w:rsidR="00F4553A" w:rsidRDefault="00F455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95B8B">
      <w:rPr>
        <w:rStyle w:val="PageNumber"/>
        <w:noProof/>
      </w:rPr>
      <w:t>1</w:t>
    </w:r>
    <w:r>
      <w:rPr>
        <w:rStyle w:val="PageNumber"/>
      </w:rPr>
      <w:fldChar w:fldCharType="end"/>
    </w:r>
  </w:p>
  <w:p w14:paraId="5A399F8A" w14:textId="77777777" w:rsidR="00F4553A" w:rsidRDefault="00F45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3AB40" w14:textId="77777777" w:rsidR="00121B7D" w:rsidRDefault="00121B7D">
      <w:r>
        <w:separator/>
      </w:r>
    </w:p>
  </w:footnote>
  <w:footnote w:type="continuationSeparator" w:id="0">
    <w:p w14:paraId="4939349E" w14:textId="77777777" w:rsidR="00121B7D" w:rsidRDefault="00121B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4EF2"/>
    <w:multiLevelType w:val="hybridMultilevel"/>
    <w:tmpl w:val="7F2C339C"/>
    <w:lvl w:ilvl="0" w:tplc="A920CD8E">
      <w:start w:val="1"/>
      <w:numFmt w:val="lowerLetter"/>
      <w:lvlText w:val="(%1)"/>
      <w:lvlJc w:val="left"/>
      <w:pPr>
        <w:tabs>
          <w:tab w:val="num" w:pos="1095"/>
        </w:tabs>
        <w:ind w:left="1095" w:hanging="37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9E41BDC"/>
    <w:multiLevelType w:val="hybridMultilevel"/>
    <w:tmpl w:val="2C5C0F6C"/>
    <w:lvl w:ilvl="0" w:tplc="661E2372">
      <w:start w:val="3"/>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34682FAB"/>
    <w:multiLevelType w:val="hybridMultilevel"/>
    <w:tmpl w:val="06CE80F2"/>
    <w:lvl w:ilvl="0" w:tplc="E01080A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C216DB7"/>
    <w:multiLevelType w:val="hybridMultilevel"/>
    <w:tmpl w:val="10C253F4"/>
    <w:lvl w:ilvl="0" w:tplc="9F7E3EC2">
      <w:start w:val="1"/>
      <w:numFmt w:val="lowerLetter"/>
      <w:lvlText w:val="(%1)"/>
      <w:lvlJc w:val="left"/>
      <w:pPr>
        <w:tabs>
          <w:tab w:val="num" w:pos="1830"/>
        </w:tabs>
        <w:ind w:left="1830" w:hanging="111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2096588969">
    <w:abstractNumId w:val="0"/>
  </w:num>
  <w:num w:numId="2" w16cid:durableId="1623145162">
    <w:abstractNumId w:val="2"/>
  </w:num>
  <w:num w:numId="3" w16cid:durableId="322006974">
    <w:abstractNumId w:val="3"/>
  </w:num>
  <w:num w:numId="4" w16cid:durableId="6637072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szQ1MLS0NDAyMzVV0lEKTi0uzszPAykwqwUAMSPBrywAAAA="/>
  </w:docVars>
  <w:rsids>
    <w:rsidRoot w:val="00593973"/>
    <w:rsid w:val="00003476"/>
    <w:rsid w:val="00014478"/>
    <w:rsid w:val="000925F0"/>
    <w:rsid w:val="000E5473"/>
    <w:rsid w:val="00121B7D"/>
    <w:rsid w:val="00221F00"/>
    <w:rsid w:val="002B57F6"/>
    <w:rsid w:val="00421D01"/>
    <w:rsid w:val="00523385"/>
    <w:rsid w:val="00535253"/>
    <w:rsid w:val="005626B1"/>
    <w:rsid w:val="00593973"/>
    <w:rsid w:val="005B5D9E"/>
    <w:rsid w:val="005F4C09"/>
    <w:rsid w:val="0060565D"/>
    <w:rsid w:val="00617595"/>
    <w:rsid w:val="006267DF"/>
    <w:rsid w:val="00660987"/>
    <w:rsid w:val="0076607E"/>
    <w:rsid w:val="008C7E23"/>
    <w:rsid w:val="008D670E"/>
    <w:rsid w:val="009F58A4"/>
    <w:rsid w:val="00A52D51"/>
    <w:rsid w:val="00AE15DA"/>
    <w:rsid w:val="00B700BC"/>
    <w:rsid w:val="00BD6D2C"/>
    <w:rsid w:val="00C05785"/>
    <w:rsid w:val="00C4793F"/>
    <w:rsid w:val="00CF4C7D"/>
    <w:rsid w:val="00CF7902"/>
    <w:rsid w:val="00D97BAE"/>
    <w:rsid w:val="00DD173A"/>
    <w:rsid w:val="00E01D24"/>
    <w:rsid w:val="00E15C78"/>
    <w:rsid w:val="00F33D0F"/>
    <w:rsid w:val="00F4553A"/>
    <w:rsid w:val="00F45659"/>
    <w:rsid w:val="00F6229C"/>
    <w:rsid w:val="00F95B8B"/>
    <w:rsid w:val="00FB3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618D72F"/>
  <w15:chartTrackingRefBased/>
  <w15:docId w15:val="{E9940876-040D-4A0F-BD48-009F42F9E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ind w:firstLine="720"/>
      <w:jc w:val="center"/>
      <w:outlineLvl w:val="0"/>
    </w:pPr>
    <w:rPr>
      <w:caps/>
      <w:u w:val="single"/>
    </w:rPr>
  </w:style>
  <w:style w:type="paragraph" w:styleId="Heading2">
    <w:name w:val="heading 2"/>
    <w:basedOn w:val="Normal"/>
    <w:next w:val="Normal"/>
    <w:qFormat/>
    <w:pPr>
      <w:keepNext/>
      <w:jc w:val="center"/>
      <w:outlineLvl w:val="1"/>
    </w:pPr>
    <w:rPr>
      <w:b/>
      <w:bCs/>
      <w:caps/>
    </w:rPr>
  </w:style>
  <w:style w:type="paragraph" w:styleId="Heading3">
    <w:name w:val="heading 3"/>
    <w:basedOn w:val="Normal"/>
    <w:next w:val="Normal"/>
    <w:qFormat/>
    <w:pPr>
      <w:keepNext/>
      <w:jc w:val="center"/>
      <w:outlineLvl w:val="2"/>
    </w:pPr>
    <w:rPr>
      <w:caps/>
      <w:u w:val="single"/>
    </w:rPr>
  </w:style>
  <w:style w:type="paragraph" w:styleId="Heading4">
    <w:name w:val="heading 4"/>
    <w:basedOn w:val="Normal"/>
    <w:next w:val="Normal"/>
    <w:qFormat/>
    <w:pPr>
      <w:keepNext/>
      <w:outlineLvl w:val="3"/>
    </w:pPr>
    <w:rPr>
      <w:caps/>
      <w:u w:val="single"/>
    </w:rPr>
  </w:style>
  <w:style w:type="paragraph" w:styleId="Heading5">
    <w:name w:val="heading 5"/>
    <w:basedOn w:val="Normal"/>
    <w:next w:val="Normal"/>
    <w:qFormat/>
    <w:pPr>
      <w:keepNext/>
      <w:ind w:left="2160" w:firstLine="720"/>
      <w:outlineLvl w:val="4"/>
    </w:pPr>
    <w:rPr>
      <w:b/>
      <w:b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caps/>
    </w:rPr>
  </w:style>
  <w:style w:type="paragraph" w:styleId="BodyTextIndent">
    <w:name w:val="Body Text Indent"/>
    <w:basedOn w:val="Normal"/>
    <w:pPr>
      <w:ind w:left="288"/>
    </w:pPr>
    <w:rPr>
      <w:cap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014478"/>
    <w:rPr>
      <w:color w:val="0563C1"/>
      <w:u w:val="single"/>
    </w:rPr>
  </w:style>
  <w:style w:type="character" w:styleId="UnresolvedMention">
    <w:name w:val="Unresolved Mention"/>
    <w:uiPriority w:val="99"/>
    <w:semiHidden/>
    <w:unhideWhenUsed/>
    <w:rsid w:val="00014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ityoflaurelmontana.com/rf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2661</Words>
  <Characters>16926</Characters>
  <Application>Microsoft Office Word</Application>
  <DocSecurity>4</DocSecurity>
  <Lines>583</Lines>
  <Paragraphs>391</Paragraphs>
  <ScaleCrop>false</ScaleCrop>
  <HeadingPairs>
    <vt:vector size="2" baseType="variant">
      <vt:variant>
        <vt:lpstr>Title</vt:lpstr>
      </vt:variant>
      <vt:variant>
        <vt:i4>1</vt:i4>
      </vt:variant>
    </vt:vector>
  </HeadingPairs>
  <TitlesOfParts>
    <vt:vector size="1" baseType="lpstr">
      <vt:lpstr>CITY CLERK</vt:lpstr>
    </vt:vector>
  </TitlesOfParts>
  <Company>Your Company Name</Company>
  <LinksUpToDate>false</LinksUpToDate>
  <CharactersWithSpaces>19196</CharactersWithSpaces>
  <SharedDoc>false</SharedDoc>
  <HLinks>
    <vt:vector size="6" baseType="variant">
      <vt:variant>
        <vt:i4>1441867</vt:i4>
      </vt:variant>
      <vt:variant>
        <vt:i4>0</vt:i4>
      </vt:variant>
      <vt:variant>
        <vt:i4>0</vt:i4>
      </vt:variant>
      <vt:variant>
        <vt:i4>5</vt:i4>
      </vt:variant>
      <vt:variant>
        <vt:lpwstr>https://cityoflaurelmontana.com/rf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CLERK</dc:title>
  <dc:subject/>
  <dc:creator>Gary Colley</dc:creator>
  <cp:keywords/>
  <dc:description/>
  <cp:lastModifiedBy>Brittney Harakal</cp:lastModifiedBy>
  <cp:revision>2</cp:revision>
  <cp:lastPrinted>2011-01-24T16:31:00Z</cp:lastPrinted>
  <dcterms:created xsi:type="dcterms:W3CDTF">2025-10-14T19:22:00Z</dcterms:created>
  <dcterms:modified xsi:type="dcterms:W3CDTF">2025-10-1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dbc4e8f14e6d4106d2c00d57c2eeef8de3389ac0ea45d934051d2704e5a7c0</vt:lpwstr>
  </property>
</Properties>
</file>